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Y="3492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CD44E0" w:rsidTr="00EB041C">
        <w:tc>
          <w:tcPr>
            <w:tcW w:w="3235" w:type="dxa"/>
          </w:tcPr>
          <w:p w:rsidR="00CD44E0" w:rsidRPr="008C33FB" w:rsidRDefault="00CD44E0" w:rsidP="00EB041C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Name If Available</w:t>
            </w:r>
          </w:p>
        </w:tc>
        <w:tc>
          <w:tcPr>
            <w:tcW w:w="6115" w:type="dxa"/>
          </w:tcPr>
          <w:p w:rsidR="00CD44E0" w:rsidRDefault="00CD17A2" w:rsidP="00EB041C">
            <w:sdt>
              <w:sdtPr>
                <w:alias w:val="First"/>
                <w:tag w:val="First Name "/>
                <w:id w:val="1670290111"/>
                <w:placeholder>
                  <w:docPart w:val="B449F88435BE46D8B7080D0CF075A59C"/>
                </w:placeholder>
                <w:showingPlcHdr/>
              </w:sdtPr>
              <w:sdtEndPr/>
              <w:sdtContent>
                <w:r w:rsidR="00A547A1">
                  <w:rPr>
                    <w:rStyle w:val="PlaceholderText"/>
                  </w:rPr>
                  <w:t>First Name</w:t>
                </w:r>
              </w:sdtContent>
            </w:sdt>
            <w:r w:rsidR="00A547A1">
              <w:t xml:space="preserve"> </w:t>
            </w:r>
            <w:sdt>
              <w:sdtPr>
                <w:alias w:val="Last"/>
                <w:tag w:val="Last Name "/>
                <w:id w:val="-1911620774"/>
                <w:placeholder>
                  <w:docPart w:val="12B549CFE7244FCE8AF1C7780D72A9FB"/>
                </w:placeholder>
                <w:showingPlcHdr/>
              </w:sdtPr>
              <w:sdtEndPr/>
              <w:sdtContent>
                <w:r w:rsidR="00A547A1">
                  <w:rPr>
                    <w:rStyle w:val="PlaceholderText"/>
                  </w:rPr>
                  <w:t>Last Name</w:t>
                </w:r>
              </w:sdtContent>
            </w:sdt>
          </w:p>
        </w:tc>
      </w:tr>
      <w:tr w:rsidR="00CD44E0" w:rsidTr="00EB041C">
        <w:tc>
          <w:tcPr>
            <w:tcW w:w="3235" w:type="dxa"/>
          </w:tcPr>
          <w:p w:rsidR="00CD44E0" w:rsidRPr="008C33FB" w:rsidRDefault="00CD44E0" w:rsidP="00EB041C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Company*</w:t>
            </w:r>
          </w:p>
        </w:tc>
        <w:sdt>
          <w:sdtPr>
            <w:alias w:val="Company "/>
            <w:tag w:val="Contact Company "/>
            <w:id w:val="-1577353455"/>
            <w:placeholder>
              <w:docPart w:val="B92F6974892A4FB39298273FA9385AAE"/>
            </w:placeholder>
            <w:showingPlcHdr/>
          </w:sdtPr>
          <w:sdtEndPr/>
          <w:sdtContent>
            <w:tc>
              <w:tcPr>
                <w:tcW w:w="6115" w:type="dxa"/>
              </w:tcPr>
              <w:p w:rsidR="00CD44E0" w:rsidRDefault="00A547A1" w:rsidP="00EB041C">
                <w:r w:rsidRPr="00A75D5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D44E0" w:rsidTr="00EB041C">
        <w:tc>
          <w:tcPr>
            <w:tcW w:w="3235" w:type="dxa"/>
          </w:tcPr>
          <w:p w:rsidR="00CD44E0" w:rsidRPr="008C33FB" w:rsidRDefault="00CD44E0" w:rsidP="00EB041C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Address*</w:t>
            </w:r>
          </w:p>
        </w:tc>
        <w:tc>
          <w:tcPr>
            <w:tcW w:w="6115" w:type="dxa"/>
          </w:tcPr>
          <w:sdt>
            <w:sdtPr>
              <w:alias w:val="Address 1 "/>
              <w:tag w:val="Address 1 "/>
              <w:id w:val="1652711521"/>
              <w:placeholder>
                <w:docPart w:val="19D39922EA864C58BFDDB46F26981CE0"/>
              </w:placeholder>
              <w:showingPlcHdr/>
            </w:sdtPr>
            <w:sdtEndPr/>
            <w:sdtContent>
              <w:p w:rsidR="00CD44E0" w:rsidRDefault="00A547A1" w:rsidP="00EB041C">
                <w:r>
                  <w:rPr>
                    <w:rStyle w:val="PlaceholderText"/>
                  </w:rPr>
                  <w:t>Address 1</w:t>
                </w:r>
              </w:p>
            </w:sdtContent>
          </w:sdt>
          <w:sdt>
            <w:sdtPr>
              <w:rPr>
                <w:color w:val="808080"/>
              </w:rPr>
              <w:alias w:val="Address 2"/>
              <w:tag w:val="Address 2"/>
              <w:id w:val="-1328736022"/>
              <w:placeholder>
                <w:docPart w:val="3903AFCD440C4B1798857ECF18746969"/>
              </w:placeholder>
              <w:showingPlcHdr/>
            </w:sdtPr>
            <w:sdtEndPr/>
            <w:sdtContent>
              <w:p w:rsidR="00C236C5" w:rsidRPr="00C236C5" w:rsidRDefault="00C236C5" w:rsidP="00EB041C">
                <w:pPr>
                  <w:rPr>
                    <w:color w:val="808080"/>
                  </w:rPr>
                </w:pPr>
                <w:r>
                  <w:rPr>
                    <w:rStyle w:val="PlaceholderText"/>
                  </w:rPr>
                  <w:t>Address 2</w:t>
                </w:r>
              </w:p>
            </w:sdtContent>
          </w:sdt>
        </w:tc>
      </w:tr>
      <w:tr w:rsidR="00C236C5" w:rsidTr="00EB041C">
        <w:tc>
          <w:tcPr>
            <w:tcW w:w="3235" w:type="dxa"/>
          </w:tcPr>
          <w:p w:rsidR="00C236C5" w:rsidRPr="008C33FB" w:rsidRDefault="00C236C5" w:rsidP="00EB041C">
            <w:pPr>
              <w:jc w:val="right"/>
              <w:rPr>
                <w:b/>
              </w:rPr>
            </w:pPr>
            <w:r w:rsidRPr="008C33FB">
              <w:rPr>
                <w:b/>
              </w:rPr>
              <w:t>City, State, Zip</w:t>
            </w:r>
            <w:r w:rsidR="00DA1A58">
              <w:rPr>
                <w:b/>
              </w:rPr>
              <w:t>*</w:t>
            </w:r>
          </w:p>
        </w:tc>
        <w:tc>
          <w:tcPr>
            <w:tcW w:w="6115" w:type="dxa"/>
          </w:tcPr>
          <w:p w:rsidR="00C236C5" w:rsidRDefault="00CD17A2" w:rsidP="00EB041C">
            <w:sdt>
              <w:sdtPr>
                <w:alias w:val="City"/>
                <w:tag w:val="City "/>
                <w:id w:val="-45451902"/>
                <w:placeholder>
                  <w:docPart w:val="DDAC396C77294069BAC4DE66C14A445F"/>
                </w:placeholder>
                <w:showingPlcHdr/>
              </w:sdtPr>
              <w:sdtEndPr/>
              <w:sdtContent>
                <w:r w:rsidR="00C236C5">
                  <w:rPr>
                    <w:rStyle w:val="PlaceholderText"/>
                  </w:rPr>
                  <w:t>City</w:t>
                </w:r>
              </w:sdtContent>
            </w:sdt>
            <w:r w:rsidR="00C236C5">
              <w:t xml:space="preserve">, </w:t>
            </w:r>
            <w:sdt>
              <w:sdtPr>
                <w:alias w:val="ST"/>
                <w:tag w:val="ST"/>
                <w:id w:val="-1992160905"/>
                <w:placeholder>
                  <w:docPart w:val="33489BE045214B32BD232CD624A89A65"/>
                </w:placeholder>
                <w:showingPlcHdr/>
              </w:sdtPr>
              <w:sdtEndPr/>
              <w:sdtContent>
                <w:r w:rsidR="00C236C5">
                  <w:rPr>
                    <w:rStyle w:val="PlaceholderText"/>
                  </w:rPr>
                  <w:t>ST</w:t>
                </w:r>
              </w:sdtContent>
            </w:sdt>
            <w:r w:rsidR="00C236C5">
              <w:t xml:space="preserve">, </w:t>
            </w:r>
            <w:sdt>
              <w:sdtPr>
                <w:alias w:val="Zip"/>
                <w:tag w:val="Zip"/>
                <w:id w:val="1078798072"/>
                <w:placeholder>
                  <w:docPart w:val="DefaultPlaceholder_1081868574"/>
                </w:placeholder>
              </w:sdtPr>
              <w:sdtEndPr/>
              <w:sdtContent>
                <w:bookmarkStart w:id="0" w:name="Text2"/>
                <w:r w:rsidR="008C33FB">
                  <w:fldChar w:fldCharType="begin">
                    <w:ffData>
                      <w:name w:val="Text2"/>
                      <w:enabled/>
                      <w:calcOnExit w:val="0"/>
                      <w:textInput>
                        <w:type w:val="number"/>
                        <w:default w:val="00000"/>
                        <w:maxLength w:val="5"/>
                        <w:format w:val="00000"/>
                      </w:textInput>
                    </w:ffData>
                  </w:fldChar>
                </w:r>
                <w:r w:rsidR="008C33FB">
                  <w:instrText xml:space="preserve"> FORMTEXT </w:instrText>
                </w:r>
                <w:r w:rsidR="008C33FB">
                  <w:fldChar w:fldCharType="separate"/>
                </w:r>
                <w:r w:rsidR="008C33FB">
                  <w:rPr>
                    <w:noProof/>
                  </w:rPr>
                  <w:t>00000</w:t>
                </w:r>
                <w:r w:rsidR="008C33FB">
                  <w:fldChar w:fldCharType="end"/>
                </w:r>
                <w:bookmarkEnd w:id="0"/>
              </w:sdtContent>
            </w:sdt>
          </w:p>
        </w:tc>
      </w:tr>
      <w:tr w:rsidR="00CD44E0" w:rsidTr="00EB041C">
        <w:tc>
          <w:tcPr>
            <w:tcW w:w="3235" w:type="dxa"/>
          </w:tcPr>
          <w:p w:rsidR="00CD44E0" w:rsidRPr="008C33FB" w:rsidRDefault="00CD44E0" w:rsidP="00EB041C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Phone Number</w:t>
            </w:r>
          </w:p>
        </w:tc>
        <w:tc>
          <w:tcPr>
            <w:tcW w:w="6115" w:type="dxa"/>
          </w:tcPr>
          <w:sdt>
            <w:sdtPr>
              <w:alias w:val="Phone"/>
              <w:tag w:val="Phone "/>
              <w:id w:val="1010799592"/>
              <w:placeholder>
                <w:docPart w:val="DefaultPlaceholder_1081868574"/>
              </w:placeholder>
            </w:sdtPr>
            <w:sdtEndPr/>
            <w:sdtContent>
              <w:p w:rsidR="00CD44E0" w:rsidRDefault="00C236C5" w:rsidP="00EB041C">
                <w:r>
                  <w:fldChar w:fldCharType="begin">
                    <w:ffData>
                      <w:name w:val="Text1"/>
                      <w:enabled/>
                      <w:calcOnExit w:val="0"/>
                      <w:textInput>
                        <w:type w:val="number"/>
                        <w:default w:val="000-000-000"/>
                        <w:maxLength w:val="12"/>
                        <w:format w:val="000-000-0000"/>
                      </w:textInput>
                    </w:ffData>
                  </w:fldChar>
                </w:r>
                <w:bookmarkStart w:id="1" w:name="Text1"/>
                <w:r>
                  <w:instrText xml:space="preserve"> FORMTEXT </w:instrText>
                </w:r>
                <w:r>
                  <w:fldChar w:fldCharType="separate"/>
                </w:r>
                <w:r>
                  <w:rPr>
                    <w:noProof/>
                  </w:rPr>
                  <w:t>000-000-000</w:t>
                </w:r>
                <w:r>
                  <w:fldChar w:fldCharType="end"/>
                </w:r>
              </w:p>
              <w:bookmarkEnd w:id="1" w:displacedByCustomXml="next"/>
            </w:sdtContent>
          </w:sdt>
        </w:tc>
      </w:tr>
      <w:tr w:rsidR="00CD44E0" w:rsidTr="00EB041C">
        <w:tc>
          <w:tcPr>
            <w:tcW w:w="3235" w:type="dxa"/>
          </w:tcPr>
          <w:p w:rsidR="00CD44E0" w:rsidRPr="008C33FB" w:rsidRDefault="00CD44E0" w:rsidP="00EB041C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Email (If Available)</w:t>
            </w:r>
          </w:p>
        </w:tc>
        <w:sdt>
          <w:sdtPr>
            <w:alias w:val="Email"/>
            <w:tag w:val="Email "/>
            <w:id w:val="-660698915"/>
            <w:placeholder>
              <w:docPart w:val="5BD5EC77F81B4E849A3BAA548ED8C527"/>
            </w:placeholder>
            <w:showingPlcHdr/>
          </w:sdtPr>
          <w:sdtEndPr/>
          <w:sdtContent>
            <w:tc>
              <w:tcPr>
                <w:tcW w:w="6115" w:type="dxa"/>
              </w:tcPr>
              <w:p w:rsidR="00CD44E0" w:rsidRDefault="008C33FB" w:rsidP="00EB041C">
                <w:r>
                  <w:rPr>
                    <w:rStyle w:val="PlaceholderText"/>
                  </w:rPr>
                  <w:t>Email</w:t>
                </w:r>
              </w:p>
            </w:tc>
          </w:sdtContent>
        </w:sdt>
      </w:tr>
      <w:tr w:rsidR="00CD44E0" w:rsidTr="00EB041C">
        <w:tc>
          <w:tcPr>
            <w:tcW w:w="3235" w:type="dxa"/>
          </w:tcPr>
          <w:p w:rsidR="00CD44E0" w:rsidRPr="008C33FB" w:rsidRDefault="00CD44E0" w:rsidP="00EB041C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Website (If Available)</w:t>
            </w:r>
          </w:p>
        </w:tc>
        <w:sdt>
          <w:sdtPr>
            <w:alias w:val="Website"/>
            <w:tag w:val="Website "/>
            <w:id w:val="598453017"/>
            <w:placeholder>
              <w:docPart w:val="CFBDE2B05F234123A2975F2F77AAA3A7"/>
            </w:placeholder>
            <w:showingPlcHdr/>
          </w:sdtPr>
          <w:sdtEndPr/>
          <w:sdtContent>
            <w:tc>
              <w:tcPr>
                <w:tcW w:w="6115" w:type="dxa"/>
              </w:tcPr>
              <w:p w:rsidR="00CD44E0" w:rsidRDefault="008C33FB" w:rsidP="00EB041C">
                <w:r>
                  <w:rPr>
                    <w:rStyle w:val="PlaceholderText"/>
                  </w:rPr>
                  <w:t>Website</w:t>
                </w:r>
              </w:p>
            </w:tc>
          </w:sdtContent>
        </w:sdt>
      </w:tr>
      <w:tr w:rsidR="00CD44E0" w:rsidTr="00EB041C">
        <w:tc>
          <w:tcPr>
            <w:tcW w:w="3235" w:type="dxa"/>
          </w:tcPr>
          <w:p w:rsidR="00CD44E0" w:rsidRPr="008C33FB" w:rsidRDefault="00CD44E0" w:rsidP="00EB041C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Industry/Capability Focus</w:t>
            </w:r>
          </w:p>
        </w:tc>
        <w:sdt>
          <w:sdtPr>
            <w:alias w:val="Industry/Focus "/>
            <w:tag w:val="Industry/Focus "/>
            <w:id w:val="-999650485"/>
            <w:placeholder>
              <w:docPart w:val="E8E6787A67274F17B8074601E3AE558F"/>
            </w:placeholder>
            <w:showingPlcHdr/>
          </w:sdtPr>
          <w:sdtEndPr/>
          <w:sdtContent>
            <w:tc>
              <w:tcPr>
                <w:tcW w:w="6115" w:type="dxa"/>
              </w:tcPr>
              <w:p w:rsidR="00CD44E0" w:rsidRDefault="008C33FB" w:rsidP="00EB041C">
                <w:r w:rsidRPr="008C33FB">
                  <w:rPr>
                    <w:rStyle w:val="PlaceholderText"/>
                  </w:rPr>
                  <w:t>Industry/Focus</w:t>
                </w:r>
              </w:p>
            </w:tc>
          </w:sdtContent>
        </w:sdt>
      </w:tr>
      <w:tr w:rsidR="00CD44E0" w:rsidTr="00EB041C">
        <w:tc>
          <w:tcPr>
            <w:tcW w:w="3235" w:type="dxa"/>
          </w:tcPr>
          <w:p w:rsidR="00CD44E0" w:rsidRPr="008C33FB" w:rsidRDefault="00CD44E0" w:rsidP="00EB041C">
            <w:pPr>
              <w:jc w:val="right"/>
              <w:rPr>
                <w:b/>
              </w:rPr>
            </w:pPr>
            <w:r w:rsidRPr="008C33FB">
              <w:rPr>
                <w:b/>
              </w:rPr>
              <w:t>Your Name*</w:t>
            </w:r>
          </w:p>
        </w:tc>
        <w:tc>
          <w:tcPr>
            <w:tcW w:w="6115" w:type="dxa"/>
          </w:tcPr>
          <w:p w:rsidR="00CD44E0" w:rsidRDefault="00CD17A2" w:rsidP="00EB041C">
            <w:sdt>
              <w:sdtPr>
                <w:alias w:val="First"/>
                <w:tag w:val="First Name "/>
                <w:id w:val="-872688137"/>
                <w:placeholder>
                  <w:docPart w:val="9D6455E1570348B5AD6D7689E36064F8"/>
                </w:placeholder>
                <w:showingPlcHdr/>
              </w:sdtPr>
              <w:sdtEndPr/>
              <w:sdtContent>
                <w:r w:rsidR="008C33FB">
                  <w:rPr>
                    <w:rStyle w:val="PlaceholderText"/>
                  </w:rPr>
                  <w:t>First Name</w:t>
                </w:r>
              </w:sdtContent>
            </w:sdt>
            <w:r w:rsidR="008C33FB">
              <w:t xml:space="preserve"> </w:t>
            </w:r>
            <w:sdt>
              <w:sdtPr>
                <w:alias w:val="Last"/>
                <w:tag w:val="Last Name "/>
                <w:id w:val="-1114523352"/>
                <w:placeholder>
                  <w:docPart w:val="BF5EEC95888D4C05A274471297BDD617"/>
                </w:placeholder>
                <w:showingPlcHdr/>
              </w:sdtPr>
              <w:sdtEndPr/>
              <w:sdtContent>
                <w:r w:rsidR="008C33FB">
                  <w:rPr>
                    <w:rStyle w:val="PlaceholderText"/>
                  </w:rPr>
                  <w:t>Last Name</w:t>
                </w:r>
              </w:sdtContent>
            </w:sdt>
          </w:p>
        </w:tc>
      </w:tr>
      <w:tr w:rsidR="00CD44E0" w:rsidTr="00EB041C">
        <w:tc>
          <w:tcPr>
            <w:tcW w:w="3235" w:type="dxa"/>
          </w:tcPr>
          <w:p w:rsidR="00CD44E0" w:rsidRPr="008C33FB" w:rsidRDefault="00CD44E0" w:rsidP="00EB041C">
            <w:pPr>
              <w:jc w:val="right"/>
              <w:rPr>
                <w:b/>
              </w:rPr>
            </w:pPr>
            <w:r w:rsidRPr="008C33FB">
              <w:rPr>
                <w:b/>
              </w:rPr>
              <w:t>Your Company*</w:t>
            </w:r>
          </w:p>
        </w:tc>
        <w:sdt>
          <w:sdtPr>
            <w:alias w:val="Company "/>
            <w:tag w:val="Contact Company "/>
            <w:id w:val="1922062825"/>
            <w:placeholder>
              <w:docPart w:val="0D3DD553F445497D9203534BD7A1247B"/>
            </w:placeholder>
            <w:showingPlcHdr/>
          </w:sdtPr>
          <w:sdtEndPr/>
          <w:sdtContent>
            <w:tc>
              <w:tcPr>
                <w:tcW w:w="6115" w:type="dxa"/>
              </w:tcPr>
              <w:p w:rsidR="00CD44E0" w:rsidRDefault="008C33FB" w:rsidP="00EB041C">
                <w:r w:rsidRPr="00A75D5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D44E0" w:rsidTr="00EB041C">
        <w:tc>
          <w:tcPr>
            <w:tcW w:w="3235" w:type="dxa"/>
          </w:tcPr>
          <w:p w:rsidR="00CD44E0" w:rsidRPr="008C33FB" w:rsidRDefault="00CD44E0" w:rsidP="00EB041C">
            <w:pPr>
              <w:jc w:val="right"/>
              <w:rPr>
                <w:b/>
              </w:rPr>
            </w:pPr>
            <w:r w:rsidRPr="008C33FB">
              <w:rPr>
                <w:b/>
              </w:rPr>
              <w:t>Your Email *</w:t>
            </w:r>
          </w:p>
        </w:tc>
        <w:sdt>
          <w:sdtPr>
            <w:alias w:val="Email"/>
            <w:tag w:val="Email "/>
            <w:id w:val="-1241167902"/>
            <w:placeholder>
              <w:docPart w:val="E5B785C3D0064AF38A9370DC48B4AE3E"/>
            </w:placeholder>
            <w:showingPlcHdr/>
          </w:sdtPr>
          <w:sdtEndPr/>
          <w:sdtContent>
            <w:tc>
              <w:tcPr>
                <w:tcW w:w="6115" w:type="dxa"/>
              </w:tcPr>
              <w:p w:rsidR="00CD44E0" w:rsidRDefault="008C33FB" w:rsidP="00EB041C">
                <w:r>
                  <w:rPr>
                    <w:rStyle w:val="PlaceholderText"/>
                  </w:rPr>
                  <w:t>Email</w:t>
                </w:r>
              </w:p>
            </w:tc>
          </w:sdtContent>
        </w:sdt>
      </w:tr>
      <w:tr w:rsidR="00CD44E0" w:rsidTr="00EB041C">
        <w:trPr>
          <w:trHeight w:val="980"/>
        </w:trPr>
        <w:tc>
          <w:tcPr>
            <w:tcW w:w="3235" w:type="dxa"/>
          </w:tcPr>
          <w:p w:rsidR="00CD44E0" w:rsidRPr="008C33FB" w:rsidRDefault="00CD44E0" w:rsidP="00EB041C">
            <w:pPr>
              <w:jc w:val="right"/>
              <w:rPr>
                <w:b/>
              </w:rPr>
            </w:pPr>
            <w:r w:rsidRPr="008C33FB">
              <w:rPr>
                <w:b/>
              </w:rPr>
              <w:t>Notes</w:t>
            </w:r>
          </w:p>
        </w:tc>
        <w:sdt>
          <w:sdtPr>
            <w:alias w:val="Notes "/>
            <w:tag w:val="Notes "/>
            <w:id w:val="-1643876020"/>
            <w:placeholder>
              <w:docPart w:val="2AC8263CA08548A0874E891F60BD038A"/>
            </w:placeholder>
            <w:showingPlcHdr/>
          </w:sdtPr>
          <w:sdtEndPr/>
          <w:sdtContent>
            <w:tc>
              <w:tcPr>
                <w:tcW w:w="6115" w:type="dxa"/>
              </w:tcPr>
              <w:p w:rsidR="00CD44E0" w:rsidRDefault="008C33FB" w:rsidP="00EB041C">
                <w:r>
                  <w:rPr>
                    <w:rStyle w:val="PlaceholderText"/>
                  </w:rPr>
                  <w:t>Notes</w:t>
                </w:r>
              </w:p>
            </w:tc>
          </w:sdtContent>
        </w:sdt>
      </w:tr>
    </w:tbl>
    <w:p w:rsidR="00447B7B" w:rsidRPr="00282EFF" w:rsidRDefault="00282EFF" w:rsidP="00282EFF">
      <w:pPr>
        <w:jc w:val="center"/>
        <w:rPr>
          <w:b/>
          <w:sz w:val="28"/>
        </w:rPr>
      </w:pPr>
      <w:r w:rsidRPr="00282EFF">
        <w:rPr>
          <w:b/>
          <w:sz w:val="28"/>
        </w:rPr>
        <w:t>Representative Contact Registration Request</w:t>
      </w:r>
    </w:p>
    <w:p w:rsidR="00EB041C" w:rsidRPr="00EB041C" w:rsidRDefault="00282EFF" w:rsidP="00447B7B">
      <w:pPr>
        <w:rPr>
          <w:i/>
        </w:rPr>
      </w:pPr>
      <w:r w:rsidRPr="00282EFF">
        <w:t>To register your contacts, Please complete the form below for each contact</w:t>
      </w:r>
      <w:r>
        <w:t xml:space="preserve">. Be sure to include your contact information at the bottom of the form. You may also access </w:t>
      </w:r>
      <w:r w:rsidR="00EB041C">
        <w:t xml:space="preserve">this form from our website at </w:t>
      </w:r>
      <w:hyperlink r:id="rId6" w:history="1">
        <w:r w:rsidR="00EB041C" w:rsidRPr="00EB041C">
          <w:rPr>
            <w:rStyle w:val="Hyperlink"/>
          </w:rPr>
          <w:t>www.us-metalcrafters.com/rep-contact-form</w:t>
        </w:r>
      </w:hyperlink>
      <w:r w:rsidR="00EB041C">
        <w:t xml:space="preserve">. </w:t>
      </w:r>
      <w:r w:rsidR="00EB041C" w:rsidRPr="00EB041C">
        <w:rPr>
          <w:i/>
        </w:rPr>
        <w:t>*Denotes a required field.</w:t>
      </w:r>
    </w:p>
    <w:p w:rsidR="00282EFF" w:rsidRDefault="00282EFF" w:rsidP="00447B7B"/>
    <w:p w:rsidR="00282EFF" w:rsidRDefault="00282EFF" w:rsidP="00447B7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Name If Available</w:t>
            </w:r>
          </w:p>
        </w:tc>
        <w:tc>
          <w:tcPr>
            <w:tcW w:w="6115" w:type="dxa"/>
          </w:tcPr>
          <w:p w:rsidR="00282EFF" w:rsidRDefault="00CD17A2" w:rsidP="0039160E">
            <w:sdt>
              <w:sdtPr>
                <w:alias w:val="First"/>
                <w:tag w:val="First Name "/>
                <w:id w:val="-1299143783"/>
                <w:placeholder>
                  <w:docPart w:val="CA6E1A8CE93B4933BF3A17F44D5B8D89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First Name</w:t>
                </w:r>
              </w:sdtContent>
            </w:sdt>
            <w:r w:rsidR="00282EFF">
              <w:t xml:space="preserve"> </w:t>
            </w:r>
            <w:sdt>
              <w:sdtPr>
                <w:alias w:val="Last"/>
                <w:tag w:val="Last Name "/>
                <w:id w:val="-805857574"/>
                <w:placeholder>
                  <w:docPart w:val="D646E98901C14396B8DB2B267FB0B4AF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Last Name</w:t>
                </w:r>
              </w:sdtContent>
            </w:sdt>
          </w:p>
        </w:tc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Company*</w:t>
            </w:r>
          </w:p>
        </w:tc>
        <w:sdt>
          <w:sdtPr>
            <w:alias w:val="Company "/>
            <w:tag w:val="Contact Company "/>
            <w:id w:val="2045165393"/>
            <w:placeholder>
              <w:docPart w:val="E47332DE18C141CB871E9D7249429B81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 w:rsidRPr="00A75D5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Address*</w:t>
            </w:r>
          </w:p>
        </w:tc>
        <w:tc>
          <w:tcPr>
            <w:tcW w:w="6115" w:type="dxa"/>
          </w:tcPr>
          <w:sdt>
            <w:sdtPr>
              <w:alias w:val="Address 1 "/>
              <w:tag w:val="Address 1 "/>
              <w:id w:val="-225840782"/>
              <w:placeholder>
                <w:docPart w:val="260E185C08244069936BAFF52048E3F2"/>
              </w:placeholder>
              <w:showingPlcHdr/>
            </w:sdtPr>
            <w:sdtEndPr/>
            <w:sdtContent>
              <w:p w:rsidR="00282EFF" w:rsidRDefault="00282EFF" w:rsidP="0039160E">
                <w:r>
                  <w:rPr>
                    <w:rStyle w:val="PlaceholderText"/>
                  </w:rPr>
                  <w:t>Address 1</w:t>
                </w:r>
              </w:p>
            </w:sdtContent>
          </w:sdt>
          <w:sdt>
            <w:sdtPr>
              <w:rPr>
                <w:color w:val="808080"/>
              </w:rPr>
              <w:alias w:val="Address 2"/>
              <w:tag w:val="Address 2"/>
              <w:id w:val="177002228"/>
              <w:placeholder>
                <w:docPart w:val="3C5DF353E1984076901C6B5E10BDCA9E"/>
              </w:placeholder>
              <w:showingPlcHdr/>
            </w:sdtPr>
            <w:sdtEndPr/>
            <w:sdtContent>
              <w:p w:rsidR="00282EFF" w:rsidRPr="00C236C5" w:rsidRDefault="00282EFF" w:rsidP="0039160E">
                <w:pPr>
                  <w:rPr>
                    <w:color w:val="808080"/>
                  </w:rPr>
                </w:pPr>
                <w:r>
                  <w:rPr>
                    <w:rStyle w:val="PlaceholderText"/>
                  </w:rPr>
                  <w:t>Address 2</w:t>
                </w:r>
              </w:p>
            </w:sdtContent>
          </w:sdt>
        </w:tc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ity, State, Zip</w:t>
            </w:r>
            <w:r w:rsidR="00DA1A58">
              <w:rPr>
                <w:b/>
              </w:rPr>
              <w:t>*</w:t>
            </w:r>
          </w:p>
        </w:tc>
        <w:tc>
          <w:tcPr>
            <w:tcW w:w="6115" w:type="dxa"/>
          </w:tcPr>
          <w:p w:rsidR="00282EFF" w:rsidRDefault="00CD17A2" w:rsidP="0039160E">
            <w:sdt>
              <w:sdtPr>
                <w:alias w:val="City"/>
                <w:tag w:val="City "/>
                <w:id w:val="-1103558923"/>
                <w:placeholder>
                  <w:docPart w:val="0EF19F6FB12540A79C66B3043EE7D11E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City</w:t>
                </w:r>
              </w:sdtContent>
            </w:sdt>
            <w:r w:rsidR="00282EFF">
              <w:t xml:space="preserve">, </w:t>
            </w:r>
            <w:sdt>
              <w:sdtPr>
                <w:alias w:val="ST"/>
                <w:tag w:val="ST"/>
                <w:id w:val="821395827"/>
                <w:placeholder>
                  <w:docPart w:val="7B9B2B7CE71F4036AF18824BBB581C36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ST</w:t>
                </w:r>
              </w:sdtContent>
            </w:sdt>
            <w:r w:rsidR="00282EFF">
              <w:t xml:space="preserve">, </w:t>
            </w:r>
            <w:sdt>
              <w:sdtPr>
                <w:alias w:val="Zip"/>
                <w:tag w:val="Zip"/>
                <w:id w:val="1724172621"/>
                <w:placeholder>
                  <w:docPart w:val="00F706E7546D4FD49A025BA971111193"/>
                </w:placeholder>
              </w:sdtPr>
              <w:sdtEndPr/>
              <w:sdtContent>
                <w:r w:rsidR="00282EFF">
                  <w:fldChar w:fldCharType="begin">
                    <w:ffData>
                      <w:name w:val="Text2"/>
                      <w:enabled/>
                      <w:calcOnExit w:val="0"/>
                      <w:textInput>
                        <w:type w:val="number"/>
                        <w:default w:val="00000"/>
                        <w:maxLength w:val="5"/>
                        <w:format w:val="00000"/>
                      </w:textInput>
                    </w:ffData>
                  </w:fldChar>
                </w:r>
                <w:r w:rsidR="00282EFF">
                  <w:instrText xml:space="preserve"> FORMTEXT </w:instrText>
                </w:r>
                <w:r w:rsidR="00282EFF">
                  <w:fldChar w:fldCharType="separate"/>
                </w:r>
                <w:r w:rsidR="00282EFF">
                  <w:rPr>
                    <w:noProof/>
                  </w:rPr>
                  <w:t>00000</w:t>
                </w:r>
                <w:r w:rsidR="00282EFF">
                  <w:fldChar w:fldCharType="end"/>
                </w:r>
              </w:sdtContent>
            </w:sdt>
          </w:p>
        </w:tc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Phone Number</w:t>
            </w:r>
          </w:p>
        </w:tc>
        <w:tc>
          <w:tcPr>
            <w:tcW w:w="6115" w:type="dxa"/>
          </w:tcPr>
          <w:sdt>
            <w:sdtPr>
              <w:alias w:val="Phone"/>
              <w:tag w:val="Phone "/>
              <w:id w:val="-470672780"/>
              <w:placeholder>
                <w:docPart w:val="00F706E7546D4FD49A025BA971111193"/>
              </w:placeholder>
            </w:sdtPr>
            <w:sdtEndPr/>
            <w:sdtContent>
              <w:p w:rsidR="00282EFF" w:rsidRDefault="00282EFF" w:rsidP="0039160E">
                <w:r>
                  <w:fldChar w:fldCharType="begin">
                    <w:ffData>
                      <w:name w:val="Text1"/>
                      <w:enabled/>
                      <w:calcOnExit w:val="0"/>
                      <w:textInput>
                        <w:type w:val="number"/>
                        <w:default w:val="000-000-000"/>
                        <w:maxLength w:val="12"/>
                        <w:format w:val="000-000-0000"/>
                      </w:textInput>
                    </w:ffData>
                  </w:fldChar>
                </w:r>
                <w:r>
                  <w:instrText xml:space="preserve"> FORMTEXT </w:instrText>
                </w:r>
                <w:r>
                  <w:fldChar w:fldCharType="separate"/>
                </w:r>
                <w:r>
                  <w:rPr>
                    <w:noProof/>
                  </w:rPr>
                  <w:t>000-000-000</w:t>
                </w:r>
                <w:r>
                  <w:fldChar w:fldCharType="end"/>
                </w:r>
              </w:p>
            </w:sdtContent>
          </w:sdt>
        </w:tc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Email (If Available)</w:t>
            </w:r>
          </w:p>
        </w:tc>
        <w:sdt>
          <w:sdtPr>
            <w:alias w:val="Email"/>
            <w:tag w:val="Email "/>
            <w:id w:val="860707596"/>
            <w:placeholder>
              <w:docPart w:val="FF76A59013B94F56A2866905B7FD2072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>
                  <w:rPr>
                    <w:rStyle w:val="PlaceholderText"/>
                  </w:rPr>
                  <w:t>Email</w:t>
                </w:r>
              </w:p>
            </w:tc>
          </w:sdtContent>
        </w:sdt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Website (If Available)</w:t>
            </w:r>
          </w:p>
        </w:tc>
        <w:sdt>
          <w:sdtPr>
            <w:alias w:val="Website"/>
            <w:tag w:val="Website "/>
            <w:id w:val="865948785"/>
            <w:placeholder>
              <w:docPart w:val="A16E3C5DE67444179A337C348B3C17E6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>
                  <w:rPr>
                    <w:rStyle w:val="PlaceholderText"/>
                  </w:rPr>
                  <w:t>Website</w:t>
                </w:r>
              </w:p>
            </w:tc>
          </w:sdtContent>
        </w:sdt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Industry/Capability Focus</w:t>
            </w:r>
          </w:p>
        </w:tc>
        <w:sdt>
          <w:sdtPr>
            <w:alias w:val="Industry/Focus "/>
            <w:tag w:val="Industry/Focus "/>
            <w:id w:val="-739480917"/>
            <w:placeholder>
              <w:docPart w:val="25F028D294AC4B4CB5DF01445E2EABDE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 w:rsidRPr="008C33FB">
                  <w:rPr>
                    <w:rStyle w:val="PlaceholderText"/>
                  </w:rPr>
                  <w:t>Industry/Focus</w:t>
                </w:r>
              </w:p>
            </w:tc>
          </w:sdtContent>
        </w:sdt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Your Name*</w:t>
            </w:r>
          </w:p>
        </w:tc>
        <w:tc>
          <w:tcPr>
            <w:tcW w:w="6115" w:type="dxa"/>
          </w:tcPr>
          <w:p w:rsidR="00282EFF" w:rsidRDefault="00CD17A2" w:rsidP="0039160E">
            <w:sdt>
              <w:sdtPr>
                <w:alias w:val="First"/>
                <w:tag w:val="First Name "/>
                <w:id w:val="1899086536"/>
                <w:placeholder>
                  <w:docPart w:val="A8C1BA8783DE42D599894C971B86841C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First Name</w:t>
                </w:r>
              </w:sdtContent>
            </w:sdt>
            <w:r w:rsidR="00282EFF">
              <w:t xml:space="preserve"> </w:t>
            </w:r>
            <w:sdt>
              <w:sdtPr>
                <w:alias w:val="Last"/>
                <w:tag w:val="Last Name "/>
                <w:id w:val="-904145573"/>
                <w:placeholder>
                  <w:docPart w:val="A9ECBE54DAE144A18D151DF46531EF78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Last Name</w:t>
                </w:r>
              </w:sdtContent>
            </w:sdt>
          </w:p>
        </w:tc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Your Company*</w:t>
            </w:r>
          </w:p>
        </w:tc>
        <w:sdt>
          <w:sdtPr>
            <w:alias w:val="Company "/>
            <w:tag w:val="Contact Company "/>
            <w:id w:val="2056278846"/>
            <w:placeholder>
              <w:docPart w:val="128BBCEAFF764561A0DCCE01C06A04D2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 w:rsidRPr="00A75D5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Your Email *</w:t>
            </w:r>
          </w:p>
        </w:tc>
        <w:sdt>
          <w:sdtPr>
            <w:alias w:val="Email"/>
            <w:tag w:val="Email "/>
            <w:id w:val="-662707067"/>
            <w:placeholder>
              <w:docPart w:val="4D2F5F76C3844BC98B1BFFAEBB5BF977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>
                  <w:rPr>
                    <w:rStyle w:val="PlaceholderText"/>
                  </w:rPr>
                  <w:t>Email</w:t>
                </w:r>
              </w:p>
            </w:tc>
          </w:sdtContent>
        </w:sdt>
      </w:tr>
      <w:tr w:rsidR="00282EFF" w:rsidTr="0039160E">
        <w:trPr>
          <w:trHeight w:val="980"/>
        </w:trPr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Notes</w:t>
            </w:r>
          </w:p>
        </w:tc>
        <w:sdt>
          <w:sdtPr>
            <w:alias w:val="Notes "/>
            <w:tag w:val="Notes "/>
            <w:id w:val="977183437"/>
            <w:placeholder>
              <w:docPart w:val="BE90B3DECE7242508F22BFDD02F2BFE2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>
                  <w:rPr>
                    <w:rStyle w:val="PlaceholderText"/>
                  </w:rPr>
                  <w:t>Notes</w:t>
                </w:r>
              </w:p>
            </w:tc>
          </w:sdtContent>
        </w:sdt>
      </w:tr>
    </w:tbl>
    <w:p w:rsidR="00447B7B" w:rsidRDefault="00447B7B" w:rsidP="00447B7B"/>
    <w:p w:rsidR="00282EFF" w:rsidRDefault="00282EFF" w:rsidP="00447B7B"/>
    <w:p w:rsidR="00282EFF" w:rsidRDefault="00282EFF" w:rsidP="00447B7B"/>
    <w:p w:rsidR="00282EFF" w:rsidRDefault="00282EFF" w:rsidP="00447B7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Name If Available</w:t>
            </w:r>
          </w:p>
        </w:tc>
        <w:tc>
          <w:tcPr>
            <w:tcW w:w="6115" w:type="dxa"/>
          </w:tcPr>
          <w:p w:rsidR="00282EFF" w:rsidRDefault="00CD17A2" w:rsidP="0039160E">
            <w:sdt>
              <w:sdtPr>
                <w:alias w:val="First"/>
                <w:tag w:val="First Name "/>
                <w:id w:val="2096665795"/>
                <w:placeholder>
                  <w:docPart w:val="71ED69F7CBB04C0BAD36DEE8394D19DB"/>
                </w:placeholder>
                <w:showingPlcHdr/>
              </w:sdtPr>
              <w:sdtEndPr/>
              <w:sdtContent>
                <w:bookmarkStart w:id="2" w:name="_GoBack"/>
                <w:r w:rsidR="00282EFF">
                  <w:rPr>
                    <w:rStyle w:val="PlaceholderText"/>
                  </w:rPr>
                  <w:t>First Name</w:t>
                </w:r>
                <w:bookmarkEnd w:id="2"/>
              </w:sdtContent>
            </w:sdt>
            <w:r w:rsidR="00282EFF">
              <w:t xml:space="preserve"> </w:t>
            </w:r>
            <w:sdt>
              <w:sdtPr>
                <w:alias w:val="Last"/>
                <w:tag w:val="Last Name "/>
                <w:id w:val="1854302809"/>
                <w:placeholder>
                  <w:docPart w:val="42D2964C3C664081856D08DFD263FF46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Last Name</w:t>
                </w:r>
              </w:sdtContent>
            </w:sdt>
          </w:p>
        </w:tc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Company*</w:t>
            </w:r>
          </w:p>
        </w:tc>
        <w:sdt>
          <w:sdtPr>
            <w:alias w:val="Company "/>
            <w:tag w:val="Contact Company "/>
            <w:id w:val="885072002"/>
            <w:placeholder>
              <w:docPart w:val="3E0F984D55334655ADCE48654978DA66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 w:rsidRPr="00A75D5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Address*</w:t>
            </w:r>
          </w:p>
        </w:tc>
        <w:tc>
          <w:tcPr>
            <w:tcW w:w="6115" w:type="dxa"/>
          </w:tcPr>
          <w:sdt>
            <w:sdtPr>
              <w:alias w:val="Address 1 "/>
              <w:tag w:val="Address 1 "/>
              <w:id w:val="1865561493"/>
              <w:placeholder>
                <w:docPart w:val="B4C197E9470747CDAC0584EA2ED2B2EE"/>
              </w:placeholder>
              <w:showingPlcHdr/>
            </w:sdtPr>
            <w:sdtEndPr/>
            <w:sdtContent>
              <w:p w:rsidR="00282EFF" w:rsidRDefault="00282EFF" w:rsidP="0039160E">
                <w:r>
                  <w:rPr>
                    <w:rStyle w:val="PlaceholderText"/>
                  </w:rPr>
                  <w:t>Address 1</w:t>
                </w:r>
              </w:p>
            </w:sdtContent>
          </w:sdt>
          <w:sdt>
            <w:sdtPr>
              <w:rPr>
                <w:color w:val="808080"/>
              </w:rPr>
              <w:alias w:val="Address 2"/>
              <w:tag w:val="Address 2"/>
              <w:id w:val="-607573184"/>
              <w:placeholder>
                <w:docPart w:val="B9C62AAA97F94D3EB5D5D0C9B01C83B0"/>
              </w:placeholder>
              <w:showingPlcHdr/>
            </w:sdtPr>
            <w:sdtEndPr/>
            <w:sdtContent>
              <w:p w:rsidR="00282EFF" w:rsidRPr="00C236C5" w:rsidRDefault="00282EFF" w:rsidP="0039160E">
                <w:pPr>
                  <w:rPr>
                    <w:color w:val="808080"/>
                  </w:rPr>
                </w:pPr>
                <w:r>
                  <w:rPr>
                    <w:rStyle w:val="PlaceholderText"/>
                  </w:rPr>
                  <w:t>Address 2</w:t>
                </w:r>
              </w:p>
            </w:sdtContent>
          </w:sdt>
        </w:tc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ity, State, Zip</w:t>
            </w:r>
            <w:r w:rsidR="00DA1A58">
              <w:rPr>
                <w:b/>
              </w:rPr>
              <w:t>*</w:t>
            </w:r>
          </w:p>
        </w:tc>
        <w:tc>
          <w:tcPr>
            <w:tcW w:w="6115" w:type="dxa"/>
          </w:tcPr>
          <w:p w:rsidR="00282EFF" w:rsidRDefault="00CD17A2" w:rsidP="0039160E">
            <w:sdt>
              <w:sdtPr>
                <w:alias w:val="City"/>
                <w:tag w:val="City "/>
                <w:id w:val="-1828818801"/>
                <w:placeholder>
                  <w:docPart w:val="5E6ED0D660D54263978326DDC97B1570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City</w:t>
                </w:r>
              </w:sdtContent>
            </w:sdt>
            <w:r w:rsidR="00282EFF">
              <w:t xml:space="preserve">, </w:t>
            </w:r>
            <w:sdt>
              <w:sdtPr>
                <w:alias w:val="ST"/>
                <w:tag w:val="ST"/>
                <w:id w:val="-2091924140"/>
                <w:placeholder>
                  <w:docPart w:val="36E0CAA2081B4E74BFABD5B55C571F69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ST</w:t>
                </w:r>
              </w:sdtContent>
            </w:sdt>
            <w:r w:rsidR="00282EFF">
              <w:t xml:space="preserve">, </w:t>
            </w:r>
            <w:sdt>
              <w:sdtPr>
                <w:alias w:val="Zip"/>
                <w:tag w:val="Zip"/>
                <w:id w:val="-1999725519"/>
                <w:placeholder>
                  <w:docPart w:val="07433CF993764B5D8257BF4E83B7BEC6"/>
                </w:placeholder>
              </w:sdtPr>
              <w:sdtEndPr/>
              <w:sdtContent>
                <w:r w:rsidR="00282EFF">
                  <w:fldChar w:fldCharType="begin">
                    <w:ffData>
                      <w:name w:val="Text2"/>
                      <w:enabled/>
                      <w:calcOnExit w:val="0"/>
                      <w:textInput>
                        <w:type w:val="number"/>
                        <w:default w:val="00000"/>
                        <w:maxLength w:val="5"/>
                        <w:format w:val="00000"/>
                      </w:textInput>
                    </w:ffData>
                  </w:fldChar>
                </w:r>
                <w:r w:rsidR="00282EFF">
                  <w:instrText xml:space="preserve"> FORMTEXT </w:instrText>
                </w:r>
                <w:r w:rsidR="00282EFF">
                  <w:fldChar w:fldCharType="separate"/>
                </w:r>
                <w:r w:rsidR="00282EFF">
                  <w:rPr>
                    <w:noProof/>
                  </w:rPr>
                  <w:t>00000</w:t>
                </w:r>
                <w:r w:rsidR="00282EFF">
                  <w:fldChar w:fldCharType="end"/>
                </w:r>
              </w:sdtContent>
            </w:sdt>
          </w:p>
        </w:tc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Phone Number</w:t>
            </w:r>
          </w:p>
        </w:tc>
        <w:tc>
          <w:tcPr>
            <w:tcW w:w="6115" w:type="dxa"/>
          </w:tcPr>
          <w:sdt>
            <w:sdtPr>
              <w:alias w:val="Phone"/>
              <w:tag w:val="Phone "/>
              <w:id w:val="1753548513"/>
              <w:placeholder>
                <w:docPart w:val="07433CF993764B5D8257BF4E83B7BEC6"/>
              </w:placeholder>
            </w:sdtPr>
            <w:sdtEndPr/>
            <w:sdtContent>
              <w:p w:rsidR="00282EFF" w:rsidRDefault="00282EFF" w:rsidP="0039160E">
                <w:r>
                  <w:fldChar w:fldCharType="begin">
                    <w:ffData>
                      <w:name w:val="Text1"/>
                      <w:enabled/>
                      <w:calcOnExit w:val="0"/>
                      <w:textInput>
                        <w:type w:val="number"/>
                        <w:default w:val="000-000-000"/>
                        <w:maxLength w:val="12"/>
                        <w:format w:val="000-000-0000"/>
                      </w:textInput>
                    </w:ffData>
                  </w:fldChar>
                </w:r>
                <w:r>
                  <w:instrText xml:space="preserve"> FORMTEXT </w:instrText>
                </w:r>
                <w:r>
                  <w:fldChar w:fldCharType="separate"/>
                </w:r>
                <w:r>
                  <w:rPr>
                    <w:noProof/>
                  </w:rPr>
                  <w:t>000-000-000</w:t>
                </w:r>
                <w:r>
                  <w:fldChar w:fldCharType="end"/>
                </w:r>
              </w:p>
            </w:sdtContent>
          </w:sdt>
        </w:tc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Email (If Available)</w:t>
            </w:r>
          </w:p>
        </w:tc>
        <w:sdt>
          <w:sdtPr>
            <w:alias w:val="Email"/>
            <w:tag w:val="Email "/>
            <w:id w:val="793480789"/>
            <w:placeholder>
              <w:docPart w:val="509F0677DC7542B3B51B36FE54DEBFE2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>
                  <w:rPr>
                    <w:rStyle w:val="PlaceholderText"/>
                  </w:rPr>
                  <w:t>Email</w:t>
                </w:r>
              </w:p>
            </w:tc>
          </w:sdtContent>
        </w:sdt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Website (If Available)</w:t>
            </w:r>
          </w:p>
        </w:tc>
        <w:sdt>
          <w:sdtPr>
            <w:alias w:val="Website"/>
            <w:tag w:val="Website "/>
            <w:id w:val="-1089545037"/>
            <w:placeholder>
              <w:docPart w:val="9014D7EF3BE848059AD0ECEA1F9B4C38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>
                  <w:rPr>
                    <w:rStyle w:val="PlaceholderText"/>
                  </w:rPr>
                  <w:t>Website</w:t>
                </w:r>
              </w:p>
            </w:tc>
          </w:sdtContent>
        </w:sdt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Industry/Capability Focus</w:t>
            </w:r>
          </w:p>
        </w:tc>
        <w:sdt>
          <w:sdtPr>
            <w:alias w:val="Industry/Focus "/>
            <w:tag w:val="Industry/Focus "/>
            <w:id w:val="1014504143"/>
            <w:placeholder>
              <w:docPart w:val="2CBD294395E34DD0B7EAF9C1427E9B45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 w:rsidRPr="008C33FB">
                  <w:rPr>
                    <w:rStyle w:val="PlaceholderText"/>
                  </w:rPr>
                  <w:t>Industry/Focus</w:t>
                </w:r>
              </w:p>
            </w:tc>
          </w:sdtContent>
        </w:sdt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Your Name*</w:t>
            </w:r>
          </w:p>
        </w:tc>
        <w:tc>
          <w:tcPr>
            <w:tcW w:w="6115" w:type="dxa"/>
          </w:tcPr>
          <w:p w:rsidR="00282EFF" w:rsidRDefault="00CD17A2" w:rsidP="0039160E">
            <w:sdt>
              <w:sdtPr>
                <w:alias w:val="First"/>
                <w:tag w:val="First Name "/>
                <w:id w:val="-702783080"/>
                <w:placeholder>
                  <w:docPart w:val="36518F2C620649A58176C889D123F969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First Name</w:t>
                </w:r>
              </w:sdtContent>
            </w:sdt>
            <w:r w:rsidR="00282EFF">
              <w:t xml:space="preserve"> </w:t>
            </w:r>
            <w:sdt>
              <w:sdtPr>
                <w:alias w:val="Last"/>
                <w:tag w:val="Last Name "/>
                <w:id w:val="1836797803"/>
                <w:placeholder>
                  <w:docPart w:val="316DD4AB7CA84DA1A06DAAF570700382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Last Name</w:t>
                </w:r>
              </w:sdtContent>
            </w:sdt>
          </w:p>
        </w:tc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Your Company*</w:t>
            </w:r>
          </w:p>
        </w:tc>
        <w:sdt>
          <w:sdtPr>
            <w:alias w:val="Company "/>
            <w:tag w:val="Contact Company "/>
            <w:id w:val="132611962"/>
            <w:placeholder>
              <w:docPart w:val="391C3766CD224879966CAFF081709D9F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 w:rsidRPr="00A75D5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Your Email *</w:t>
            </w:r>
          </w:p>
        </w:tc>
        <w:sdt>
          <w:sdtPr>
            <w:alias w:val="Email"/>
            <w:tag w:val="Email "/>
            <w:id w:val="-925414354"/>
            <w:placeholder>
              <w:docPart w:val="EE23C4007DEB4F138D1B0EA9CA92A660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>
                  <w:rPr>
                    <w:rStyle w:val="PlaceholderText"/>
                  </w:rPr>
                  <w:t>Email</w:t>
                </w:r>
              </w:p>
            </w:tc>
          </w:sdtContent>
        </w:sdt>
      </w:tr>
      <w:tr w:rsidR="00282EFF" w:rsidTr="0039160E">
        <w:trPr>
          <w:trHeight w:val="980"/>
        </w:trPr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Notes</w:t>
            </w:r>
          </w:p>
        </w:tc>
        <w:sdt>
          <w:sdtPr>
            <w:alias w:val="Notes "/>
            <w:tag w:val="Notes "/>
            <w:id w:val="-405064817"/>
            <w:placeholder>
              <w:docPart w:val="16D4E581408145AF98985C632596EA40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>
                  <w:rPr>
                    <w:rStyle w:val="PlaceholderText"/>
                  </w:rPr>
                  <w:t>Notes</w:t>
                </w:r>
              </w:p>
            </w:tc>
          </w:sdtContent>
        </w:sdt>
      </w:tr>
    </w:tbl>
    <w:p w:rsidR="00282EFF" w:rsidRDefault="00282EFF" w:rsidP="00447B7B"/>
    <w:p w:rsidR="00EB041C" w:rsidRDefault="00EB041C" w:rsidP="00447B7B"/>
    <w:p w:rsidR="00EB041C" w:rsidRDefault="00EB041C" w:rsidP="00447B7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Name If Available</w:t>
            </w:r>
          </w:p>
        </w:tc>
        <w:tc>
          <w:tcPr>
            <w:tcW w:w="6115" w:type="dxa"/>
          </w:tcPr>
          <w:p w:rsidR="00282EFF" w:rsidRDefault="00CD17A2" w:rsidP="0039160E">
            <w:sdt>
              <w:sdtPr>
                <w:alias w:val="First"/>
                <w:tag w:val="First Name "/>
                <w:id w:val="776685542"/>
                <w:placeholder>
                  <w:docPart w:val="6202A55AF4EE4C4694F9F7264FDF4775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First Name</w:t>
                </w:r>
              </w:sdtContent>
            </w:sdt>
            <w:r w:rsidR="00282EFF">
              <w:t xml:space="preserve"> </w:t>
            </w:r>
            <w:sdt>
              <w:sdtPr>
                <w:alias w:val="Last"/>
                <w:tag w:val="Last Name "/>
                <w:id w:val="-1993020603"/>
                <w:placeholder>
                  <w:docPart w:val="ECBFB3A43C1947C494A64C30210036B3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Last Name</w:t>
                </w:r>
              </w:sdtContent>
            </w:sdt>
          </w:p>
        </w:tc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Company*</w:t>
            </w:r>
          </w:p>
        </w:tc>
        <w:sdt>
          <w:sdtPr>
            <w:alias w:val="Company "/>
            <w:tag w:val="Contact Company "/>
            <w:id w:val="299506686"/>
            <w:placeholder>
              <w:docPart w:val="166F024F8F0248A8A5E56964017162F2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 w:rsidRPr="00A75D5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Address*</w:t>
            </w:r>
          </w:p>
        </w:tc>
        <w:tc>
          <w:tcPr>
            <w:tcW w:w="6115" w:type="dxa"/>
          </w:tcPr>
          <w:sdt>
            <w:sdtPr>
              <w:alias w:val="Address 1 "/>
              <w:tag w:val="Address 1 "/>
              <w:id w:val="477033440"/>
              <w:placeholder>
                <w:docPart w:val="4AD2EF058FFA4C8598D7608777ADC969"/>
              </w:placeholder>
              <w:showingPlcHdr/>
            </w:sdtPr>
            <w:sdtEndPr/>
            <w:sdtContent>
              <w:p w:rsidR="00282EFF" w:rsidRDefault="00282EFF" w:rsidP="0039160E">
                <w:r>
                  <w:rPr>
                    <w:rStyle w:val="PlaceholderText"/>
                  </w:rPr>
                  <w:t>Address 1</w:t>
                </w:r>
              </w:p>
            </w:sdtContent>
          </w:sdt>
          <w:sdt>
            <w:sdtPr>
              <w:rPr>
                <w:color w:val="808080"/>
              </w:rPr>
              <w:alias w:val="Address 2"/>
              <w:tag w:val="Address 2"/>
              <w:id w:val="1109622741"/>
              <w:placeholder>
                <w:docPart w:val="FA041A8B41CE4D82B378895F03D6FF8E"/>
              </w:placeholder>
              <w:showingPlcHdr/>
            </w:sdtPr>
            <w:sdtEndPr/>
            <w:sdtContent>
              <w:p w:rsidR="00282EFF" w:rsidRPr="00C236C5" w:rsidRDefault="00282EFF" w:rsidP="0039160E">
                <w:pPr>
                  <w:rPr>
                    <w:color w:val="808080"/>
                  </w:rPr>
                </w:pPr>
                <w:r>
                  <w:rPr>
                    <w:rStyle w:val="PlaceholderText"/>
                  </w:rPr>
                  <w:t>Address 2</w:t>
                </w:r>
              </w:p>
            </w:sdtContent>
          </w:sdt>
        </w:tc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ity, State, Zip</w:t>
            </w:r>
            <w:r w:rsidR="00DA1A58">
              <w:rPr>
                <w:b/>
              </w:rPr>
              <w:t>*</w:t>
            </w:r>
          </w:p>
        </w:tc>
        <w:tc>
          <w:tcPr>
            <w:tcW w:w="6115" w:type="dxa"/>
          </w:tcPr>
          <w:p w:rsidR="00282EFF" w:rsidRDefault="00CD17A2" w:rsidP="0039160E">
            <w:sdt>
              <w:sdtPr>
                <w:alias w:val="City"/>
                <w:tag w:val="City "/>
                <w:id w:val="1742296043"/>
                <w:placeholder>
                  <w:docPart w:val="A96833C202B84102822A6E6B2F0418A9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City</w:t>
                </w:r>
              </w:sdtContent>
            </w:sdt>
            <w:r w:rsidR="00282EFF">
              <w:t xml:space="preserve">, </w:t>
            </w:r>
            <w:sdt>
              <w:sdtPr>
                <w:alias w:val="ST"/>
                <w:tag w:val="ST"/>
                <w:id w:val="-1002662812"/>
                <w:placeholder>
                  <w:docPart w:val="183B0BFB414E4CA09353253C47E5BCEB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ST</w:t>
                </w:r>
              </w:sdtContent>
            </w:sdt>
            <w:r w:rsidR="00282EFF">
              <w:t xml:space="preserve">, </w:t>
            </w:r>
            <w:sdt>
              <w:sdtPr>
                <w:alias w:val="Zip"/>
                <w:tag w:val="Zip"/>
                <w:id w:val="630520807"/>
                <w:placeholder>
                  <w:docPart w:val="31524DA058384B3B9C2CDF74BE8B65D9"/>
                </w:placeholder>
              </w:sdtPr>
              <w:sdtEndPr/>
              <w:sdtContent>
                <w:r w:rsidR="00282EFF">
                  <w:fldChar w:fldCharType="begin">
                    <w:ffData>
                      <w:name w:val="Text2"/>
                      <w:enabled/>
                      <w:calcOnExit w:val="0"/>
                      <w:textInput>
                        <w:type w:val="number"/>
                        <w:default w:val="00000"/>
                        <w:maxLength w:val="5"/>
                        <w:format w:val="00000"/>
                      </w:textInput>
                    </w:ffData>
                  </w:fldChar>
                </w:r>
                <w:r w:rsidR="00282EFF">
                  <w:instrText xml:space="preserve"> FORMTEXT </w:instrText>
                </w:r>
                <w:r w:rsidR="00282EFF">
                  <w:fldChar w:fldCharType="separate"/>
                </w:r>
                <w:r w:rsidR="00282EFF">
                  <w:rPr>
                    <w:noProof/>
                  </w:rPr>
                  <w:t>00000</w:t>
                </w:r>
                <w:r w:rsidR="00282EFF">
                  <w:fldChar w:fldCharType="end"/>
                </w:r>
              </w:sdtContent>
            </w:sdt>
          </w:p>
        </w:tc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Phone Number</w:t>
            </w:r>
          </w:p>
        </w:tc>
        <w:tc>
          <w:tcPr>
            <w:tcW w:w="6115" w:type="dxa"/>
          </w:tcPr>
          <w:sdt>
            <w:sdtPr>
              <w:alias w:val="Phone"/>
              <w:tag w:val="Phone "/>
              <w:id w:val="1309436629"/>
              <w:placeholder>
                <w:docPart w:val="31524DA058384B3B9C2CDF74BE8B65D9"/>
              </w:placeholder>
            </w:sdtPr>
            <w:sdtEndPr/>
            <w:sdtContent>
              <w:p w:rsidR="00282EFF" w:rsidRDefault="00282EFF" w:rsidP="0039160E">
                <w:r>
                  <w:fldChar w:fldCharType="begin">
                    <w:ffData>
                      <w:name w:val="Text1"/>
                      <w:enabled/>
                      <w:calcOnExit w:val="0"/>
                      <w:textInput>
                        <w:type w:val="number"/>
                        <w:default w:val="000-000-000"/>
                        <w:maxLength w:val="12"/>
                        <w:format w:val="000-000-0000"/>
                      </w:textInput>
                    </w:ffData>
                  </w:fldChar>
                </w:r>
                <w:r>
                  <w:instrText xml:space="preserve"> FORMTEXT </w:instrText>
                </w:r>
                <w:r>
                  <w:fldChar w:fldCharType="separate"/>
                </w:r>
                <w:r>
                  <w:rPr>
                    <w:noProof/>
                  </w:rPr>
                  <w:t>000-000-000</w:t>
                </w:r>
                <w:r>
                  <w:fldChar w:fldCharType="end"/>
                </w:r>
              </w:p>
            </w:sdtContent>
          </w:sdt>
        </w:tc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Email (If Available)</w:t>
            </w:r>
          </w:p>
        </w:tc>
        <w:sdt>
          <w:sdtPr>
            <w:alias w:val="Email"/>
            <w:tag w:val="Email "/>
            <w:id w:val="-936287072"/>
            <w:placeholder>
              <w:docPart w:val="F46A9F7593974C72A622125214C13A53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>
                  <w:rPr>
                    <w:rStyle w:val="PlaceholderText"/>
                  </w:rPr>
                  <w:t>Email</w:t>
                </w:r>
              </w:p>
            </w:tc>
          </w:sdtContent>
        </w:sdt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Website (If Available)</w:t>
            </w:r>
          </w:p>
        </w:tc>
        <w:sdt>
          <w:sdtPr>
            <w:alias w:val="Website"/>
            <w:tag w:val="Website "/>
            <w:id w:val="-1774384751"/>
            <w:placeholder>
              <w:docPart w:val="EDB52DD0BC5B435CB84B73DBBAC44CF8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>
                  <w:rPr>
                    <w:rStyle w:val="PlaceholderText"/>
                  </w:rPr>
                  <w:t>Website</w:t>
                </w:r>
              </w:p>
            </w:tc>
          </w:sdtContent>
        </w:sdt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Contact Industry/Capability Focus</w:t>
            </w:r>
          </w:p>
        </w:tc>
        <w:sdt>
          <w:sdtPr>
            <w:alias w:val="Industry/Focus "/>
            <w:tag w:val="Industry/Focus "/>
            <w:id w:val="1026521276"/>
            <w:placeholder>
              <w:docPart w:val="093B07E93E6F4061A68698E2CE79BA50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 w:rsidRPr="008C33FB">
                  <w:rPr>
                    <w:rStyle w:val="PlaceholderText"/>
                  </w:rPr>
                  <w:t>Industry/Focus</w:t>
                </w:r>
              </w:p>
            </w:tc>
          </w:sdtContent>
        </w:sdt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Your Name*</w:t>
            </w:r>
          </w:p>
        </w:tc>
        <w:tc>
          <w:tcPr>
            <w:tcW w:w="6115" w:type="dxa"/>
          </w:tcPr>
          <w:p w:rsidR="00282EFF" w:rsidRDefault="00CD17A2" w:rsidP="0039160E">
            <w:sdt>
              <w:sdtPr>
                <w:alias w:val="First"/>
                <w:tag w:val="First Name "/>
                <w:id w:val="764266717"/>
                <w:placeholder>
                  <w:docPart w:val="412D28A5D62D43908913385345E7DEF4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First Name</w:t>
                </w:r>
              </w:sdtContent>
            </w:sdt>
            <w:r w:rsidR="00282EFF">
              <w:t xml:space="preserve"> </w:t>
            </w:r>
            <w:sdt>
              <w:sdtPr>
                <w:alias w:val="Last"/>
                <w:tag w:val="Last Name "/>
                <w:id w:val="559137866"/>
                <w:placeholder>
                  <w:docPart w:val="9A446DBB0BFB494DBA17B09B4796F5C7"/>
                </w:placeholder>
                <w:showingPlcHdr/>
              </w:sdtPr>
              <w:sdtEndPr/>
              <w:sdtContent>
                <w:r w:rsidR="00282EFF">
                  <w:rPr>
                    <w:rStyle w:val="PlaceholderText"/>
                  </w:rPr>
                  <w:t>Last Name</w:t>
                </w:r>
              </w:sdtContent>
            </w:sdt>
          </w:p>
        </w:tc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Your Company*</w:t>
            </w:r>
          </w:p>
        </w:tc>
        <w:sdt>
          <w:sdtPr>
            <w:alias w:val="Company "/>
            <w:tag w:val="Contact Company "/>
            <w:id w:val="-1501803811"/>
            <w:placeholder>
              <w:docPart w:val="871ED14555FC451FAB5A3E439F7C8922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 w:rsidRPr="00A75D5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82EFF" w:rsidTr="0039160E"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Your Email *</w:t>
            </w:r>
          </w:p>
        </w:tc>
        <w:sdt>
          <w:sdtPr>
            <w:alias w:val="Email"/>
            <w:tag w:val="Email "/>
            <w:id w:val="1674442356"/>
            <w:placeholder>
              <w:docPart w:val="49609F5A293B41E19D80C8505BE06A73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>
                  <w:rPr>
                    <w:rStyle w:val="PlaceholderText"/>
                  </w:rPr>
                  <w:t>Email</w:t>
                </w:r>
              </w:p>
            </w:tc>
          </w:sdtContent>
        </w:sdt>
      </w:tr>
      <w:tr w:rsidR="00282EFF" w:rsidTr="0039160E">
        <w:trPr>
          <w:trHeight w:val="980"/>
        </w:trPr>
        <w:tc>
          <w:tcPr>
            <w:tcW w:w="3235" w:type="dxa"/>
          </w:tcPr>
          <w:p w:rsidR="00282EFF" w:rsidRPr="008C33FB" w:rsidRDefault="00282EFF" w:rsidP="0039160E">
            <w:pPr>
              <w:jc w:val="right"/>
              <w:rPr>
                <w:b/>
              </w:rPr>
            </w:pPr>
            <w:r w:rsidRPr="008C33FB">
              <w:rPr>
                <w:b/>
              </w:rPr>
              <w:t>Notes</w:t>
            </w:r>
          </w:p>
        </w:tc>
        <w:sdt>
          <w:sdtPr>
            <w:alias w:val="Notes "/>
            <w:tag w:val="Notes "/>
            <w:id w:val="669529917"/>
            <w:placeholder>
              <w:docPart w:val="68556B65168F408DAE10E741EE4D8E6E"/>
            </w:placeholder>
            <w:showingPlcHdr/>
          </w:sdtPr>
          <w:sdtEndPr/>
          <w:sdtContent>
            <w:tc>
              <w:tcPr>
                <w:tcW w:w="6115" w:type="dxa"/>
              </w:tcPr>
              <w:p w:rsidR="00282EFF" w:rsidRDefault="00282EFF" w:rsidP="0039160E">
                <w:r>
                  <w:rPr>
                    <w:rStyle w:val="PlaceholderText"/>
                  </w:rPr>
                  <w:t>Notes</w:t>
                </w:r>
              </w:p>
            </w:tc>
          </w:sdtContent>
        </w:sdt>
      </w:tr>
    </w:tbl>
    <w:p w:rsidR="00282EFF" w:rsidRDefault="00282EFF" w:rsidP="00447B7B"/>
    <w:sectPr w:rsidR="00282EF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2EFF" w:rsidRDefault="00282EFF" w:rsidP="00282EFF">
      <w:pPr>
        <w:spacing w:after="0" w:line="240" w:lineRule="auto"/>
      </w:pPr>
      <w:r>
        <w:separator/>
      </w:r>
    </w:p>
  </w:endnote>
  <w:endnote w:type="continuationSeparator" w:id="0">
    <w:p w:rsidR="00282EFF" w:rsidRDefault="00282EFF" w:rsidP="00282E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2EFF" w:rsidRDefault="00282EFF" w:rsidP="00282EFF">
      <w:pPr>
        <w:spacing w:after="0" w:line="240" w:lineRule="auto"/>
      </w:pPr>
      <w:r>
        <w:separator/>
      </w:r>
    </w:p>
  </w:footnote>
  <w:footnote w:type="continuationSeparator" w:id="0">
    <w:p w:rsidR="00282EFF" w:rsidRDefault="00282EFF" w:rsidP="00282E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2EFF" w:rsidRDefault="00282EFF" w:rsidP="00282EFF">
    <w:pPr>
      <w:pStyle w:val="Header"/>
    </w:pPr>
  </w:p>
  <w:p w:rsidR="00282EFF" w:rsidRDefault="00282E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ocumentProtection w:edit="forms" w:enforcement="1" w:cryptProviderType="rsaAES" w:cryptAlgorithmClass="hash" w:cryptAlgorithmType="typeAny" w:cryptAlgorithmSid="14" w:cryptSpinCount="100000" w:hash="6iGLW8p0XGbwCkIKS382FV2SOnLAvipV2psJ93siBIV0/GH4oc8z1LfEKQV2JLvNnaRRslgR9HVfy0uRVTcvqQ==" w:salt="9Z76M2MrsYFtxtyWTj7kt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SwNDYzMDQyMTRV0lEKTi0uzszPAykwrgUAgqvBJSwAAAA="/>
  </w:docVars>
  <w:rsids>
    <w:rsidRoot w:val="00447B7B"/>
    <w:rsid w:val="00007BBD"/>
    <w:rsid w:val="00060892"/>
    <w:rsid w:val="0009392C"/>
    <w:rsid w:val="00093A2C"/>
    <w:rsid w:val="000A2A28"/>
    <w:rsid w:val="000C13B2"/>
    <w:rsid w:val="000D6C55"/>
    <w:rsid w:val="000F26B9"/>
    <w:rsid w:val="00107F7C"/>
    <w:rsid w:val="0015184A"/>
    <w:rsid w:val="001709D5"/>
    <w:rsid w:val="001B347C"/>
    <w:rsid w:val="001C4173"/>
    <w:rsid w:val="001F4CD9"/>
    <w:rsid w:val="00205E37"/>
    <w:rsid w:val="002541CE"/>
    <w:rsid w:val="00270884"/>
    <w:rsid w:val="00282EFF"/>
    <w:rsid w:val="002C5017"/>
    <w:rsid w:val="002D1478"/>
    <w:rsid w:val="002D3804"/>
    <w:rsid w:val="00300FF2"/>
    <w:rsid w:val="00320736"/>
    <w:rsid w:val="00342E9E"/>
    <w:rsid w:val="00364B3D"/>
    <w:rsid w:val="003806D5"/>
    <w:rsid w:val="0040158B"/>
    <w:rsid w:val="004156EC"/>
    <w:rsid w:val="00422F4B"/>
    <w:rsid w:val="00447B7B"/>
    <w:rsid w:val="00451FAA"/>
    <w:rsid w:val="00487B05"/>
    <w:rsid w:val="004B4D88"/>
    <w:rsid w:val="004E559D"/>
    <w:rsid w:val="00510C5D"/>
    <w:rsid w:val="00525B4D"/>
    <w:rsid w:val="00526146"/>
    <w:rsid w:val="00555EFD"/>
    <w:rsid w:val="00567F87"/>
    <w:rsid w:val="005970E4"/>
    <w:rsid w:val="005D21B1"/>
    <w:rsid w:val="005D4E9D"/>
    <w:rsid w:val="0068229F"/>
    <w:rsid w:val="006C0E00"/>
    <w:rsid w:val="006D3710"/>
    <w:rsid w:val="006E45FD"/>
    <w:rsid w:val="007760A4"/>
    <w:rsid w:val="00781FFC"/>
    <w:rsid w:val="007A147B"/>
    <w:rsid w:val="00805793"/>
    <w:rsid w:val="0086557F"/>
    <w:rsid w:val="00885CA1"/>
    <w:rsid w:val="008A7C65"/>
    <w:rsid w:val="008C16A4"/>
    <w:rsid w:val="008C33FB"/>
    <w:rsid w:val="008F6FAC"/>
    <w:rsid w:val="00901ECD"/>
    <w:rsid w:val="00922A4E"/>
    <w:rsid w:val="00941D5E"/>
    <w:rsid w:val="00967E1C"/>
    <w:rsid w:val="009A65F9"/>
    <w:rsid w:val="009C6C84"/>
    <w:rsid w:val="009D4D0E"/>
    <w:rsid w:val="00A32850"/>
    <w:rsid w:val="00A547A1"/>
    <w:rsid w:val="00B0765B"/>
    <w:rsid w:val="00B2650D"/>
    <w:rsid w:val="00B55877"/>
    <w:rsid w:val="00B7273C"/>
    <w:rsid w:val="00B9607E"/>
    <w:rsid w:val="00BC4574"/>
    <w:rsid w:val="00BC5FAA"/>
    <w:rsid w:val="00C14246"/>
    <w:rsid w:val="00C236C5"/>
    <w:rsid w:val="00C30F8D"/>
    <w:rsid w:val="00C712C8"/>
    <w:rsid w:val="00C906F8"/>
    <w:rsid w:val="00CD17A2"/>
    <w:rsid w:val="00CD44E0"/>
    <w:rsid w:val="00CE54C4"/>
    <w:rsid w:val="00D22BC7"/>
    <w:rsid w:val="00D52EB2"/>
    <w:rsid w:val="00D65AAF"/>
    <w:rsid w:val="00DA1A58"/>
    <w:rsid w:val="00E004FB"/>
    <w:rsid w:val="00E70373"/>
    <w:rsid w:val="00E92CD4"/>
    <w:rsid w:val="00EB041C"/>
    <w:rsid w:val="00EB7688"/>
    <w:rsid w:val="00F1257B"/>
    <w:rsid w:val="00F17990"/>
    <w:rsid w:val="00F5561F"/>
    <w:rsid w:val="00FA2EAC"/>
    <w:rsid w:val="00FC7E4F"/>
    <w:rsid w:val="00FD40C5"/>
    <w:rsid w:val="00FE3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E54166-F55E-44F7-B853-D9E38F539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7B7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87B05"/>
    <w:rPr>
      <w:color w:val="0000FF"/>
      <w:u w:val="single"/>
    </w:rPr>
  </w:style>
  <w:style w:type="table" w:styleId="TableGrid">
    <w:name w:val="Table Grid"/>
    <w:basedOn w:val="TableNormal"/>
    <w:uiPriority w:val="39"/>
    <w:rsid w:val="00CD4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D44E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2E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EFF"/>
  </w:style>
  <w:style w:type="paragraph" w:styleId="Footer">
    <w:name w:val="footer"/>
    <w:basedOn w:val="Normal"/>
    <w:link w:val="FooterChar"/>
    <w:uiPriority w:val="99"/>
    <w:unhideWhenUsed/>
    <w:rsid w:val="00282E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E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www.us-metalcrafters.com/rep-contact-for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58D7F-16DC-4181-98B5-ADB4415E9D45}"/>
      </w:docPartPr>
      <w:docPartBody>
        <w:p w:rsidR="00242897" w:rsidRDefault="007625D1">
          <w:r w:rsidRPr="00A75D5A">
            <w:rPr>
              <w:rStyle w:val="PlaceholderText"/>
            </w:rPr>
            <w:t>Click here to enter text.</w:t>
          </w:r>
        </w:p>
      </w:docPartBody>
    </w:docPart>
    <w:docPart>
      <w:docPartPr>
        <w:name w:val="B449F88435BE46D8B7080D0CF075A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1FFFB-DBFF-4D71-B8A6-D7EDE480CF65}"/>
      </w:docPartPr>
      <w:docPartBody>
        <w:p w:rsidR="009B4A84" w:rsidRDefault="00242897" w:rsidP="00242897">
          <w:pPr>
            <w:pStyle w:val="B449F88435BE46D8B7080D0CF075A59C3"/>
          </w:pPr>
          <w:r>
            <w:rPr>
              <w:rStyle w:val="PlaceholderText"/>
            </w:rPr>
            <w:t>First Name</w:t>
          </w:r>
        </w:p>
      </w:docPartBody>
    </w:docPart>
    <w:docPart>
      <w:docPartPr>
        <w:name w:val="12B549CFE7244FCE8AF1C7780D72A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0C6B5B-7ACA-4301-AE72-CA9AC15E0D26}"/>
      </w:docPartPr>
      <w:docPartBody>
        <w:p w:rsidR="009B4A84" w:rsidRDefault="00242897" w:rsidP="00242897">
          <w:pPr>
            <w:pStyle w:val="12B549CFE7244FCE8AF1C7780D72A9FB2"/>
          </w:pPr>
          <w:r>
            <w:rPr>
              <w:rStyle w:val="PlaceholderText"/>
            </w:rPr>
            <w:t>Last Name</w:t>
          </w:r>
        </w:p>
      </w:docPartBody>
    </w:docPart>
    <w:docPart>
      <w:docPartPr>
        <w:name w:val="B92F6974892A4FB39298273FA9385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2AEC9-FA5A-42BC-B7F9-A8907BC900BA}"/>
      </w:docPartPr>
      <w:docPartBody>
        <w:p w:rsidR="009B4A84" w:rsidRDefault="00242897" w:rsidP="00242897">
          <w:pPr>
            <w:pStyle w:val="B92F6974892A4FB39298273FA9385AAE2"/>
          </w:pPr>
          <w:r w:rsidRPr="00A75D5A">
            <w:rPr>
              <w:rStyle w:val="PlaceholderText"/>
            </w:rPr>
            <w:t>Click here to enter text.</w:t>
          </w:r>
        </w:p>
      </w:docPartBody>
    </w:docPart>
    <w:docPart>
      <w:docPartPr>
        <w:name w:val="19D39922EA864C58BFDDB46F26981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E63ED-A9E4-41B8-AECB-CAD27BC590B4}"/>
      </w:docPartPr>
      <w:docPartBody>
        <w:p w:rsidR="009B4A84" w:rsidRDefault="00242897" w:rsidP="00242897">
          <w:pPr>
            <w:pStyle w:val="19D39922EA864C58BFDDB46F26981CE02"/>
          </w:pPr>
          <w:r>
            <w:rPr>
              <w:rStyle w:val="PlaceholderText"/>
            </w:rPr>
            <w:t>Address 1</w:t>
          </w:r>
        </w:p>
      </w:docPartBody>
    </w:docPart>
    <w:docPart>
      <w:docPartPr>
        <w:name w:val="3903AFCD440C4B1798857ECF18746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135EE-6397-4ED7-96AD-083D0AD4898B}"/>
      </w:docPartPr>
      <w:docPartBody>
        <w:p w:rsidR="009B4A84" w:rsidRDefault="00242897" w:rsidP="00242897">
          <w:pPr>
            <w:pStyle w:val="3903AFCD440C4B1798857ECF187469692"/>
          </w:pPr>
          <w:r>
            <w:rPr>
              <w:rStyle w:val="PlaceholderText"/>
            </w:rPr>
            <w:t>Address 2</w:t>
          </w:r>
        </w:p>
      </w:docPartBody>
    </w:docPart>
    <w:docPart>
      <w:docPartPr>
        <w:name w:val="DDAC396C77294069BAC4DE66C14A4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5C028-6B7D-4BB2-9F0D-F9EDD8178C9C}"/>
      </w:docPartPr>
      <w:docPartBody>
        <w:p w:rsidR="009B4A84" w:rsidRDefault="00242897" w:rsidP="00242897">
          <w:pPr>
            <w:pStyle w:val="DDAC396C77294069BAC4DE66C14A445F2"/>
          </w:pPr>
          <w:r>
            <w:rPr>
              <w:rStyle w:val="PlaceholderText"/>
            </w:rPr>
            <w:t>City</w:t>
          </w:r>
        </w:p>
      </w:docPartBody>
    </w:docPart>
    <w:docPart>
      <w:docPartPr>
        <w:name w:val="9D6455E1570348B5AD6D7689E3606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C1EDF-9EA7-488A-9B1C-FBD8D2D2E446}"/>
      </w:docPartPr>
      <w:docPartBody>
        <w:p w:rsidR="009B4A84" w:rsidRDefault="00242897" w:rsidP="00242897">
          <w:pPr>
            <w:pStyle w:val="9D6455E1570348B5AD6D7689E36064F82"/>
          </w:pPr>
          <w:r>
            <w:rPr>
              <w:rStyle w:val="PlaceholderText"/>
            </w:rPr>
            <w:t>First Name</w:t>
          </w:r>
        </w:p>
      </w:docPartBody>
    </w:docPart>
    <w:docPart>
      <w:docPartPr>
        <w:name w:val="BF5EEC95888D4C05A274471297BDD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BF668-3E55-4201-95E3-5B8E6BEFCCF2}"/>
      </w:docPartPr>
      <w:docPartBody>
        <w:p w:rsidR="009B4A84" w:rsidRDefault="00242897" w:rsidP="00242897">
          <w:pPr>
            <w:pStyle w:val="BF5EEC95888D4C05A274471297BDD6172"/>
          </w:pPr>
          <w:r>
            <w:rPr>
              <w:rStyle w:val="PlaceholderText"/>
            </w:rPr>
            <w:t>Last Name</w:t>
          </w:r>
        </w:p>
      </w:docPartBody>
    </w:docPart>
    <w:docPart>
      <w:docPartPr>
        <w:name w:val="0D3DD553F445497D9203534BD7A12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2AA6A-AA5E-4ECE-9499-375C68D8A104}"/>
      </w:docPartPr>
      <w:docPartBody>
        <w:p w:rsidR="009B4A84" w:rsidRDefault="00242897" w:rsidP="00242897">
          <w:pPr>
            <w:pStyle w:val="0D3DD553F445497D9203534BD7A1247B2"/>
          </w:pPr>
          <w:r w:rsidRPr="00A75D5A">
            <w:rPr>
              <w:rStyle w:val="PlaceholderText"/>
            </w:rPr>
            <w:t>Click here to enter text.</w:t>
          </w:r>
        </w:p>
      </w:docPartBody>
    </w:docPart>
    <w:docPart>
      <w:docPartPr>
        <w:name w:val="E5B785C3D0064AF38A9370DC48B4A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BBCEC-DBFD-4A90-B007-13446DA1311C}"/>
      </w:docPartPr>
      <w:docPartBody>
        <w:p w:rsidR="009B4A84" w:rsidRDefault="00242897" w:rsidP="00242897">
          <w:pPr>
            <w:pStyle w:val="E5B785C3D0064AF38A9370DC48B4AE3E2"/>
          </w:pPr>
          <w:r>
            <w:rPr>
              <w:rStyle w:val="PlaceholderText"/>
            </w:rPr>
            <w:t>Email</w:t>
          </w:r>
        </w:p>
      </w:docPartBody>
    </w:docPart>
    <w:docPart>
      <w:docPartPr>
        <w:name w:val="33489BE045214B32BD232CD624A89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4D5F3-41AA-4A5A-8F72-72729EBDA8C1}"/>
      </w:docPartPr>
      <w:docPartBody>
        <w:p w:rsidR="009B4A84" w:rsidRDefault="00242897" w:rsidP="00242897">
          <w:pPr>
            <w:pStyle w:val="33489BE045214B32BD232CD624A89A651"/>
          </w:pPr>
          <w:r>
            <w:rPr>
              <w:rStyle w:val="PlaceholderText"/>
            </w:rPr>
            <w:t>ST</w:t>
          </w:r>
        </w:p>
      </w:docPartBody>
    </w:docPart>
    <w:docPart>
      <w:docPartPr>
        <w:name w:val="5BD5EC77F81B4E849A3BAA548ED8C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0FF96-C760-4125-89AC-6E556C7968C2}"/>
      </w:docPartPr>
      <w:docPartBody>
        <w:p w:rsidR="009B4A84" w:rsidRDefault="00242897" w:rsidP="00242897">
          <w:pPr>
            <w:pStyle w:val="5BD5EC77F81B4E849A3BAA548ED8C5271"/>
          </w:pPr>
          <w:r>
            <w:rPr>
              <w:rStyle w:val="PlaceholderText"/>
            </w:rPr>
            <w:t>Email</w:t>
          </w:r>
        </w:p>
      </w:docPartBody>
    </w:docPart>
    <w:docPart>
      <w:docPartPr>
        <w:name w:val="CFBDE2B05F234123A2975F2F77AAA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A68FD-EB99-4B68-A8CB-B7827ACE8099}"/>
      </w:docPartPr>
      <w:docPartBody>
        <w:p w:rsidR="009B4A84" w:rsidRDefault="00242897" w:rsidP="00242897">
          <w:pPr>
            <w:pStyle w:val="CFBDE2B05F234123A2975F2F77AAA3A71"/>
          </w:pPr>
          <w:r>
            <w:rPr>
              <w:rStyle w:val="PlaceholderText"/>
            </w:rPr>
            <w:t>Website</w:t>
          </w:r>
        </w:p>
      </w:docPartBody>
    </w:docPart>
    <w:docPart>
      <w:docPartPr>
        <w:name w:val="E8E6787A67274F17B8074601E3AE5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AE897-CA55-44CE-88BF-62C8529FE482}"/>
      </w:docPartPr>
      <w:docPartBody>
        <w:p w:rsidR="009B4A84" w:rsidRDefault="00242897" w:rsidP="00242897">
          <w:pPr>
            <w:pStyle w:val="E8E6787A67274F17B8074601E3AE558F1"/>
          </w:pPr>
          <w:r w:rsidRPr="008C33FB">
            <w:rPr>
              <w:rStyle w:val="PlaceholderText"/>
            </w:rPr>
            <w:t>Industry/Focus</w:t>
          </w:r>
        </w:p>
      </w:docPartBody>
    </w:docPart>
    <w:docPart>
      <w:docPartPr>
        <w:name w:val="2AC8263CA08548A0874E891F60BD0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94206-92BD-4A94-AF2B-EC3CF67A28E6}"/>
      </w:docPartPr>
      <w:docPartBody>
        <w:p w:rsidR="009B4A84" w:rsidRDefault="00242897" w:rsidP="00242897">
          <w:pPr>
            <w:pStyle w:val="2AC8263CA08548A0874E891F60BD038A1"/>
          </w:pPr>
          <w:r>
            <w:rPr>
              <w:rStyle w:val="PlaceholderText"/>
            </w:rPr>
            <w:t>Notes</w:t>
          </w:r>
        </w:p>
      </w:docPartBody>
    </w:docPart>
    <w:docPart>
      <w:docPartPr>
        <w:name w:val="CA6E1A8CE93B4933BF3A17F44D5B8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FCD221-33EA-4EDD-A6D7-3933E0A31ECA}"/>
      </w:docPartPr>
      <w:docPartBody>
        <w:p w:rsidR="009B4A84" w:rsidRDefault="00242897" w:rsidP="00242897">
          <w:pPr>
            <w:pStyle w:val="CA6E1A8CE93B4933BF3A17F44D5B8D89"/>
          </w:pPr>
          <w:r>
            <w:rPr>
              <w:rStyle w:val="PlaceholderText"/>
            </w:rPr>
            <w:t>First Name</w:t>
          </w:r>
        </w:p>
      </w:docPartBody>
    </w:docPart>
    <w:docPart>
      <w:docPartPr>
        <w:name w:val="D646E98901C14396B8DB2B267FB0B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66E5B-7FE7-412E-91EA-CF47BBB790D5}"/>
      </w:docPartPr>
      <w:docPartBody>
        <w:p w:rsidR="009B4A84" w:rsidRDefault="00242897" w:rsidP="00242897">
          <w:pPr>
            <w:pStyle w:val="D646E98901C14396B8DB2B267FB0B4AF"/>
          </w:pPr>
          <w:r>
            <w:rPr>
              <w:rStyle w:val="PlaceholderText"/>
            </w:rPr>
            <w:t>Last Name</w:t>
          </w:r>
        </w:p>
      </w:docPartBody>
    </w:docPart>
    <w:docPart>
      <w:docPartPr>
        <w:name w:val="E47332DE18C141CB871E9D7249429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710DA-2B6B-40DF-A233-1790D42C373B}"/>
      </w:docPartPr>
      <w:docPartBody>
        <w:p w:rsidR="009B4A84" w:rsidRDefault="00242897" w:rsidP="00242897">
          <w:pPr>
            <w:pStyle w:val="E47332DE18C141CB871E9D7249429B81"/>
          </w:pPr>
          <w:r w:rsidRPr="00A75D5A">
            <w:rPr>
              <w:rStyle w:val="PlaceholderText"/>
            </w:rPr>
            <w:t>Click here to enter text.</w:t>
          </w:r>
        </w:p>
      </w:docPartBody>
    </w:docPart>
    <w:docPart>
      <w:docPartPr>
        <w:name w:val="260E185C08244069936BAFF52048E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C4588-D205-493B-8402-5CF6D4762810}"/>
      </w:docPartPr>
      <w:docPartBody>
        <w:p w:rsidR="009B4A84" w:rsidRDefault="00242897" w:rsidP="00242897">
          <w:pPr>
            <w:pStyle w:val="260E185C08244069936BAFF52048E3F2"/>
          </w:pPr>
          <w:r>
            <w:rPr>
              <w:rStyle w:val="PlaceholderText"/>
            </w:rPr>
            <w:t>Address 1</w:t>
          </w:r>
        </w:p>
      </w:docPartBody>
    </w:docPart>
    <w:docPart>
      <w:docPartPr>
        <w:name w:val="3C5DF353E1984076901C6B5E10BDC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C9CF3-104A-467B-A815-0D87008A9289}"/>
      </w:docPartPr>
      <w:docPartBody>
        <w:p w:rsidR="009B4A84" w:rsidRDefault="00242897" w:rsidP="00242897">
          <w:pPr>
            <w:pStyle w:val="3C5DF353E1984076901C6B5E10BDCA9E"/>
          </w:pPr>
          <w:r>
            <w:rPr>
              <w:rStyle w:val="PlaceholderText"/>
            </w:rPr>
            <w:t>Address 2</w:t>
          </w:r>
        </w:p>
      </w:docPartBody>
    </w:docPart>
    <w:docPart>
      <w:docPartPr>
        <w:name w:val="0EF19F6FB12540A79C66B3043EE7D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3429A-2C7D-4818-9E19-8FF850D3D6FF}"/>
      </w:docPartPr>
      <w:docPartBody>
        <w:p w:rsidR="009B4A84" w:rsidRDefault="00242897" w:rsidP="00242897">
          <w:pPr>
            <w:pStyle w:val="0EF19F6FB12540A79C66B3043EE7D11E"/>
          </w:pPr>
          <w:r>
            <w:rPr>
              <w:rStyle w:val="PlaceholderText"/>
            </w:rPr>
            <w:t>City</w:t>
          </w:r>
        </w:p>
      </w:docPartBody>
    </w:docPart>
    <w:docPart>
      <w:docPartPr>
        <w:name w:val="7B9B2B7CE71F4036AF18824BBB581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EF356-D33C-4C93-BC55-703FCA5E36B0}"/>
      </w:docPartPr>
      <w:docPartBody>
        <w:p w:rsidR="009B4A84" w:rsidRDefault="00242897" w:rsidP="00242897">
          <w:pPr>
            <w:pStyle w:val="7B9B2B7CE71F4036AF18824BBB581C36"/>
          </w:pPr>
          <w:r>
            <w:rPr>
              <w:rStyle w:val="PlaceholderText"/>
            </w:rPr>
            <w:t>ST</w:t>
          </w:r>
        </w:p>
      </w:docPartBody>
    </w:docPart>
    <w:docPart>
      <w:docPartPr>
        <w:name w:val="00F706E7546D4FD49A025BA971111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44DDB-99A4-4844-95BA-06404444E848}"/>
      </w:docPartPr>
      <w:docPartBody>
        <w:p w:rsidR="009B4A84" w:rsidRDefault="00242897" w:rsidP="00242897">
          <w:pPr>
            <w:pStyle w:val="00F706E7546D4FD49A025BA971111193"/>
          </w:pPr>
          <w:r w:rsidRPr="00A75D5A">
            <w:rPr>
              <w:rStyle w:val="PlaceholderText"/>
            </w:rPr>
            <w:t>Click here to enter text.</w:t>
          </w:r>
        </w:p>
      </w:docPartBody>
    </w:docPart>
    <w:docPart>
      <w:docPartPr>
        <w:name w:val="FF76A59013B94F56A2866905B7FD2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734E3-9596-4215-892F-D310948A4F51}"/>
      </w:docPartPr>
      <w:docPartBody>
        <w:p w:rsidR="009B4A84" w:rsidRDefault="00242897" w:rsidP="00242897">
          <w:pPr>
            <w:pStyle w:val="FF76A59013B94F56A2866905B7FD2072"/>
          </w:pPr>
          <w:r>
            <w:rPr>
              <w:rStyle w:val="PlaceholderText"/>
            </w:rPr>
            <w:t>Email</w:t>
          </w:r>
        </w:p>
      </w:docPartBody>
    </w:docPart>
    <w:docPart>
      <w:docPartPr>
        <w:name w:val="A16E3C5DE67444179A337C348B3C1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775A0-B3FD-4158-8450-C7D7E24D2B50}"/>
      </w:docPartPr>
      <w:docPartBody>
        <w:p w:rsidR="009B4A84" w:rsidRDefault="00242897" w:rsidP="00242897">
          <w:pPr>
            <w:pStyle w:val="A16E3C5DE67444179A337C348B3C17E6"/>
          </w:pPr>
          <w:r>
            <w:rPr>
              <w:rStyle w:val="PlaceholderText"/>
            </w:rPr>
            <w:t>Website</w:t>
          </w:r>
        </w:p>
      </w:docPartBody>
    </w:docPart>
    <w:docPart>
      <w:docPartPr>
        <w:name w:val="25F028D294AC4B4CB5DF01445E2EA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FCCB4-AF29-4331-AC91-FBC09662EAAE}"/>
      </w:docPartPr>
      <w:docPartBody>
        <w:p w:rsidR="009B4A84" w:rsidRDefault="00242897" w:rsidP="00242897">
          <w:pPr>
            <w:pStyle w:val="25F028D294AC4B4CB5DF01445E2EABDE"/>
          </w:pPr>
          <w:r w:rsidRPr="008C33FB">
            <w:rPr>
              <w:rStyle w:val="PlaceholderText"/>
            </w:rPr>
            <w:t>Industry/Focus</w:t>
          </w:r>
        </w:p>
      </w:docPartBody>
    </w:docPart>
    <w:docPart>
      <w:docPartPr>
        <w:name w:val="A8C1BA8783DE42D599894C971B8684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DBBE5-692D-4C39-B8FA-B1CD91572D98}"/>
      </w:docPartPr>
      <w:docPartBody>
        <w:p w:rsidR="009B4A84" w:rsidRDefault="00242897" w:rsidP="00242897">
          <w:pPr>
            <w:pStyle w:val="A8C1BA8783DE42D599894C971B86841C"/>
          </w:pPr>
          <w:r>
            <w:rPr>
              <w:rStyle w:val="PlaceholderText"/>
            </w:rPr>
            <w:t>First Name</w:t>
          </w:r>
        </w:p>
      </w:docPartBody>
    </w:docPart>
    <w:docPart>
      <w:docPartPr>
        <w:name w:val="A9ECBE54DAE144A18D151DF46531E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1E5BD-3E34-4021-AAA2-06748A599822}"/>
      </w:docPartPr>
      <w:docPartBody>
        <w:p w:rsidR="009B4A84" w:rsidRDefault="00242897" w:rsidP="00242897">
          <w:pPr>
            <w:pStyle w:val="A9ECBE54DAE144A18D151DF46531EF78"/>
          </w:pPr>
          <w:r>
            <w:rPr>
              <w:rStyle w:val="PlaceholderText"/>
            </w:rPr>
            <w:t>Last Name</w:t>
          </w:r>
        </w:p>
      </w:docPartBody>
    </w:docPart>
    <w:docPart>
      <w:docPartPr>
        <w:name w:val="128BBCEAFF764561A0DCCE01C06A0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6A724-33C5-488C-9964-6DC0364EB7A8}"/>
      </w:docPartPr>
      <w:docPartBody>
        <w:p w:rsidR="009B4A84" w:rsidRDefault="00242897" w:rsidP="00242897">
          <w:pPr>
            <w:pStyle w:val="128BBCEAFF764561A0DCCE01C06A04D2"/>
          </w:pPr>
          <w:r w:rsidRPr="00A75D5A">
            <w:rPr>
              <w:rStyle w:val="PlaceholderText"/>
            </w:rPr>
            <w:t>Click here to enter text.</w:t>
          </w:r>
        </w:p>
      </w:docPartBody>
    </w:docPart>
    <w:docPart>
      <w:docPartPr>
        <w:name w:val="4D2F5F76C3844BC98B1BFFAEBB5BF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CAB2E-C8AD-403C-89A7-660051C5B343}"/>
      </w:docPartPr>
      <w:docPartBody>
        <w:p w:rsidR="009B4A84" w:rsidRDefault="00242897" w:rsidP="00242897">
          <w:pPr>
            <w:pStyle w:val="4D2F5F76C3844BC98B1BFFAEBB5BF977"/>
          </w:pPr>
          <w:r>
            <w:rPr>
              <w:rStyle w:val="PlaceholderText"/>
            </w:rPr>
            <w:t>Email</w:t>
          </w:r>
        </w:p>
      </w:docPartBody>
    </w:docPart>
    <w:docPart>
      <w:docPartPr>
        <w:name w:val="BE90B3DECE7242508F22BFDD02F2B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32FEA-8550-4955-BCD7-A460C0E4F671}"/>
      </w:docPartPr>
      <w:docPartBody>
        <w:p w:rsidR="009B4A84" w:rsidRDefault="00242897" w:rsidP="00242897">
          <w:pPr>
            <w:pStyle w:val="BE90B3DECE7242508F22BFDD02F2BFE2"/>
          </w:pPr>
          <w:r>
            <w:rPr>
              <w:rStyle w:val="PlaceholderText"/>
            </w:rPr>
            <w:t>Notes</w:t>
          </w:r>
        </w:p>
      </w:docPartBody>
    </w:docPart>
    <w:docPart>
      <w:docPartPr>
        <w:name w:val="71ED69F7CBB04C0BAD36DEE8394D1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CA846-4A79-4302-ACFA-15AD2F06FA02}"/>
      </w:docPartPr>
      <w:docPartBody>
        <w:p w:rsidR="009B4A84" w:rsidRDefault="00242897" w:rsidP="00242897">
          <w:pPr>
            <w:pStyle w:val="71ED69F7CBB04C0BAD36DEE8394D19DB"/>
          </w:pPr>
          <w:r>
            <w:rPr>
              <w:rStyle w:val="PlaceholderText"/>
            </w:rPr>
            <w:t>First Name</w:t>
          </w:r>
        </w:p>
      </w:docPartBody>
    </w:docPart>
    <w:docPart>
      <w:docPartPr>
        <w:name w:val="42D2964C3C664081856D08DFD263F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15EB4-73BF-41A6-B167-CA7D1BA82E1E}"/>
      </w:docPartPr>
      <w:docPartBody>
        <w:p w:rsidR="009B4A84" w:rsidRDefault="00242897" w:rsidP="00242897">
          <w:pPr>
            <w:pStyle w:val="42D2964C3C664081856D08DFD263FF46"/>
          </w:pPr>
          <w:r>
            <w:rPr>
              <w:rStyle w:val="PlaceholderText"/>
            </w:rPr>
            <w:t>Last Name</w:t>
          </w:r>
        </w:p>
      </w:docPartBody>
    </w:docPart>
    <w:docPart>
      <w:docPartPr>
        <w:name w:val="3E0F984D55334655ADCE48654978DA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736D8-852B-43AB-B515-8F40F503EDF1}"/>
      </w:docPartPr>
      <w:docPartBody>
        <w:p w:rsidR="009B4A84" w:rsidRDefault="00242897" w:rsidP="00242897">
          <w:pPr>
            <w:pStyle w:val="3E0F984D55334655ADCE48654978DA66"/>
          </w:pPr>
          <w:r w:rsidRPr="00A75D5A">
            <w:rPr>
              <w:rStyle w:val="PlaceholderText"/>
            </w:rPr>
            <w:t>Click here to enter text.</w:t>
          </w:r>
        </w:p>
      </w:docPartBody>
    </w:docPart>
    <w:docPart>
      <w:docPartPr>
        <w:name w:val="B4C197E9470747CDAC0584EA2ED2B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AEBCC-AEDA-49E4-88BB-2FBEAD420B6C}"/>
      </w:docPartPr>
      <w:docPartBody>
        <w:p w:rsidR="009B4A84" w:rsidRDefault="00242897" w:rsidP="00242897">
          <w:pPr>
            <w:pStyle w:val="B4C197E9470747CDAC0584EA2ED2B2EE"/>
          </w:pPr>
          <w:r>
            <w:rPr>
              <w:rStyle w:val="PlaceholderText"/>
            </w:rPr>
            <w:t>Address 1</w:t>
          </w:r>
        </w:p>
      </w:docPartBody>
    </w:docPart>
    <w:docPart>
      <w:docPartPr>
        <w:name w:val="B9C62AAA97F94D3EB5D5D0C9B01C8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F8751-B92B-4871-9875-86526576AD77}"/>
      </w:docPartPr>
      <w:docPartBody>
        <w:p w:rsidR="009B4A84" w:rsidRDefault="00242897" w:rsidP="00242897">
          <w:pPr>
            <w:pStyle w:val="B9C62AAA97F94D3EB5D5D0C9B01C83B0"/>
          </w:pPr>
          <w:r>
            <w:rPr>
              <w:rStyle w:val="PlaceholderText"/>
            </w:rPr>
            <w:t>Address 2</w:t>
          </w:r>
        </w:p>
      </w:docPartBody>
    </w:docPart>
    <w:docPart>
      <w:docPartPr>
        <w:name w:val="5E6ED0D660D54263978326DDC97B1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47343-6E48-4C2B-8518-58FDB797EAAE}"/>
      </w:docPartPr>
      <w:docPartBody>
        <w:p w:rsidR="009B4A84" w:rsidRDefault="00242897" w:rsidP="00242897">
          <w:pPr>
            <w:pStyle w:val="5E6ED0D660D54263978326DDC97B1570"/>
          </w:pPr>
          <w:r>
            <w:rPr>
              <w:rStyle w:val="PlaceholderText"/>
            </w:rPr>
            <w:t>City</w:t>
          </w:r>
        </w:p>
      </w:docPartBody>
    </w:docPart>
    <w:docPart>
      <w:docPartPr>
        <w:name w:val="36E0CAA2081B4E74BFABD5B55C571F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E477C-25BC-49D7-97B2-81A1C370F5CD}"/>
      </w:docPartPr>
      <w:docPartBody>
        <w:p w:rsidR="009B4A84" w:rsidRDefault="00242897" w:rsidP="00242897">
          <w:pPr>
            <w:pStyle w:val="36E0CAA2081B4E74BFABD5B55C571F69"/>
          </w:pPr>
          <w:r>
            <w:rPr>
              <w:rStyle w:val="PlaceholderText"/>
            </w:rPr>
            <w:t>ST</w:t>
          </w:r>
        </w:p>
      </w:docPartBody>
    </w:docPart>
    <w:docPart>
      <w:docPartPr>
        <w:name w:val="07433CF993764B5D8257BF4E83B7B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1CC75-530A-4C3E-ABF4-0F9DA2A7515B}"/>
      </w:docPartPr>
      <w:docPartBody>
        <w:p w:rsidR="009B4A84" w:rsidRDefault="00242897" w:rsidP="00242897">
          <w:pPr>
            <w:pStyle w:val="07433CF993764B5D8257BF4E83B7BEC6"/>
          </w:pPr>
          <w:r w:rsidRPr="00A75D5A">
            <w:rPr>
              <w:rStyle w:val="PlaceholderText"/>
            </w:rPr>
            <w:t>Click here to enter text.</w:t>
          </w:r>
        </w:p>
      </w:docPartBody>
    </w:docPart>
    <w:docPart>
      <w:docPartPr>
        <w:name w:val="509F0677DC7542B3B51B36FE54DEB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83F2E-9644-4BBE-8B9E-8C1D253E3D2C}"/>
      </w:docPartPr>
      <w:docPartBody>
        <w:p w:rsidR="009B4A84" w:rsidRDefault="00242897" w:rsidP="00242897">
          <w:pPr>
            <w:pStyle w:val="509F0677DC7542B3B51B36FE54DEBFE2"/>
          </w:pPr>
          <w:r>
            <w:rPr>
              <w:rStyle w:val="PlaceholderText"/>
            </w:rPr>
            <w:t>Email</w:t>
          </w:r>
        </w:p>
      </w:docPartBody>
    </w:docPart>
    <w:docPart>
      <w:docPartPr>
        <w:name w:val="9014D7EF3BE848059AD0ECEA1F9B4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FCD32-A027-48C6-88BD-1D0EE589662D}"/>
      </w:docPartPr>
      <w:docPartBody>
        <w:p w:rsidR="009B4A84" w:rsidRDefault="00242897" w:rsidP="00242897">
          <w:pPr>
            <w:pStyle w:val="9014D7EF3BE848059AD0ECEA1F9B4C38"/>
          </w:pPr>
          <w:r>
            <w:rPr>
              <w:rStyle w:val="PlaceholderText"/>
            </w:rPr>
            <w:t>Website</w:t>
          </w:r>
        </w:p>
      </w:docPartBody>
    </w:docPart>
    <w:docPart>
      <w:docPartPr>
        <w:name w:val="2CBD294395E34DD0B7EAF9C1427E9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FA940-F2AA-4596-B898-F721F73B5C86}"/>
      </w:docPartPr>
      <w:docPartBody>
        <w:p w:rsidR="009B4A84" w:rsidRDefault="00242897" w:rsidP="00242897">
          <w:pPr>
            <w:pStyle w:val="2CBD294395E34DD0B7EAF9C1427E9B45"/>
          </w:pPr>
          <w:r w:rsidRPr="008C33FB">
            <w:rPr>
              <w:rStyle w:val="PlaceholderText"/>
            </w:rPr>
            <w:t>Industry/Focus</w:t>
          </w:r>
        </w:p>
      </w:docPartBody>
    </w:docPart>
    <w:docPart>
      <w:docPartPr>
        <w:name w:val="36518F2C620649A58176C889D123F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0CD15-EAEB-46E6-A493-EA0522715192}"/>
      </w:docPartPr>
      <w:docPartBody>
        <w:p w:rsidR="009B4A84" w:rsidRDefault="00242897" w:rsidP="00242897">
          <w:pPr>
            <w:pStyle w:val="36518F2C620649A58176C889D123F969"/>
          </w:pPr>
          <w:r>
            <w:rPr>
              <w:rStyle w:val="PlaceholderText"/>
            </w:rPr>
            <w:t>First Name</w:t>
          </w:r>
        </w:p>
      </w:docPartBody>
    </w:docPart>
    <w:docPart>
      <w:docPartPr>
        <w:name w:val="316DD4AB7CA84DA1A06DAAF570700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85697-B451-4207-8120-3D5C0A397850}"/>
      </w:docPartPr>
      <w:docPartBody>
        <w:p w:rsidR="009B4A84" w:rsidRDefault="00242897" w:rsidP="00242897">
          <w:pPr>
            <w:pStyle w:val="316DD4AB7CA84DA1A06DAAF570700382"/>
          </w:pPr>
          <w:r>
            <w:rPr>
              <w:rStyle w:val="PlaceholderText"/>
            </w:rPr>
            <w:t>Last Name</w:t>
          </w:r>
        </w:p>
      </w:docPartBody>
    </w:docPart>
    <w:docPart>
      <w:docPartPr>
        <w:name w:val="391C3766CD224879966CAFF081709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9BCB2-D4EE-410E-BD50-6A6680EF19B9}"/>
      </w:docPartPr>
      <w:docPartBody>
        <w:p w:rsidR="009B4A84" w:rsidRDefault="00242897" w:rsidP="00242897">
          <w:pPr>
            <w:pStyle w:val="391C3766CD224879966CAFF081709D9F"/>
          </w:pPr>
          <w:r w:rsidRPr="00A75D5A">
            <w:rPr>
              <w:rStyle w:val="PlaceholderText"/>
            </w:rPr>
            <w:t>Click here to enter text.</w:t>
          </w:r>
        </w:p>
      </w:docPartBody>
    </w:docPart>
    <w:docPart>
      <w:docPartPr>
        <w:name w:val="EE23C4007DEB4F138D1B0EA9CA92A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7EDA5-E733-4B5E-8560-C6C5B61FB623}"/>
      </w:docPartPr>
      <w:docPartBody>
        <w:p w:rsidR="009B4A84" w:rsidRDefault="00242897" w:rsidP="00242897">
          <w:pPr>
            <w:pStyle w:val="EE23C4007DEB4F138D1B0EA9CA92A660"/>
          </w:pPr>
          <w:r>
            <w:rPr>
              <w:rStyle w:val="PlaceholderText"/>
            </w:rPr>
            <w:t>Email</w:t>
          </w:r>
        </w:p>
      </w:docPartBody>
    </w:docPart>
    <w:docPart>
      <w:docPartPr>
        <w:name w:val="16D4E581408145AF98985C632596E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A50DC-96AF-4755-BD8F-A237EEA7BF58}"/>
      </w:docPartPr>
      <w:docPartBody>
        <w:p w:rsidR="009B4A84" w:rsidRDefault="00242897" w:rsidP="00242897">
          <w:pPr>
            <w:pStyle w:val="16D4E581408145AF98985C632596EA40"/>
          </w:pPr>
          <w:r>
            <w:rPr>
              <w:rStyle w:val="PlaceholderText"/>
            </w:rPr>
            <w:t>Notes</w:t>
          </w:r>
        </w:p>
      </w:docPartBody>
    </w:docPart>
    <w:docPart>
      <w:docPartPr>
        <w:name w:val="6202A55AF4EE4C4694F9F7264FDF4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EC6A8-51A3-4C96-BB9A-071E6EFA812C}"/>
      </w:docPartPr>
      <w:docPartBody>
        <w:p w:rsidR="009B4A84" w:rsidRDefault="00242897" w:rsidP="00242897">
          <w:pPr>
            <w:pStyle w:val="6202A55AF4EE4C4694F9F7264FDF4775"/>
          </w:pPr>
          <w:r>
            <w:rPr>
              <w:rStyle w:val="PlaceholderText"/>
            </w:rPr>
            <w:t>First Name</w:t>
          </w:r>
        </w:p>
      </w:docPartBody>
    </w:docPart>
    <w:docPart>
      <w:docPartPr>
        <w:name w:val="ECBFB3A43C1947C494A64C3021003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7ABF0-A9A0-45EF-B926-7442B55F1FF8}"/>
      </w:docPartPr>
      <w:docPartBody>
        <w:p w:rsidR="009B4A84" w:rsidRDefault="00242897" w:rsidP="00242897">
          <w:pPr>
            <w:pStyle w:val="ECBFB3A43C1947C494A64C30210036B3"/>
          </w:pPr>
          <w:r>
            <w:rPr>
              <w:rStyle w:val="PlaceholderText"/>
            </w:rPr>
            <w:t>Last Name</w:t>
          </w:r>
        </w:p>
      </w:docPartBody>
    </w:docPart>
    <w:docPart>
      <w:docPartPr>
        <w:name w:val="166F024F8F0248A8A5E5696401716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65AEC-E73B-49EA-AB14-77E81331ED5C}"/>
      </w:docPartPr>
      <w:docPartBody>
        <w:p w:rsidR="009B4A84" w:rsidRDefault="00242897" w:rsidP="00242897">
          <w:pPr>
            <w:pStyle w:val="166F024F8F0248A8A5E56964017162F2"/>
          </w:pPr>
          <w:r w:rsidRPr="00A75D5A">
            <w:rPr>
              <w:rStyle w:val="PlaceholderText"/>
            </w:rPr>
            <w:t>Click here to enter text.</w:t>
          </w:r>
        </w:p>
      </w:docPartBody>
    </w:docPart>
    <w:docPart>
      <w:docPartPr>
        <w:name w:val="4AD2EF058FFA4C8598D7608777ADC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B70370-D4F1-41EE-98EA-A1371101CDC5}"/>
      </w:docPartPr>
      <w:docPartBody>
        <w:p w:rsidR="009B4A84" w:rsidRDefault="00242897" w:rsidP="00242897">
          <w:pPr>
            <w:pStyle w:val="4AD2EF058FFA4C8598D7608777ADC969"/>
          </w:pPr>
          <w:r>
            <w:rPr>
              <w:rStyle w:val="PlaceholderText"/>
            </w:rPr>
            <w:t>Address 1</w:t>
          </w:r>
        </w:p>
      </w:docPartBody>
    </w:docPart>
    <w:docPart>
      <w:docPartPr>
        <w:name w:val="FA041A8B41CE4D82B378895F03D6F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9BA22-4F5C-4886-B5D4-4F95D737FD16}"/>
      </w:docPartPr>
      <w:docPartBody>
        <w:p w:rsidR="009B4A84" w:rsidRDefault="00242897" w:rsidP="00242897">
          <w:pPr>
            <w:pStyle w:val="FA041A8B41CE4D82B378895F03D6FF8E"/>
          </w:pPr>
          <w:r>
            <w:rPr>
              <w:rStyle w:val="PlaceholderText"/>
            </w:rPr>
            <w:t>Address 2</w:t>
          </w:r>
        </w:p>
      </w:docPartBody>
    </w:docPart>
    <w:docPart>
      <w:docPartPr>
        <w:name w:val="A96833C202B84102822A6E6B2F041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3E529-F353-48BF-8E6D-980681D27206}"/>
      </w:docPartPr>
      <w:docPartBody>
        <w:p w:rsidR="009B4A84" w:rsidRDefault="00242897" w:rsidP="00242897">
          <w:pPr>
            <w:pStyle w:val="A96833C202B84102822A6E6B2F0418A9"/>
          </w:pPr>
          <w:r>
            <w:rPr>
              <w:rStyle w:val="PlaceholderText"/>
            </w:rPr>
            <w:t>City</w:t>
          </w:r>
        </w:p>
      </w:docPartBody>
    </w:docPart>
    <w:docPart>
      <w:docPartPr>
        <w:name w:val="183B0BFB414E4CA09353253C47E5B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E7E9B-ACC0-4938-81BE-DAE783A4A5A1}"/>
      </w:docPartPr>
      <w:docPartBody>
        <w:p w:rsidR="009B4A84" w:rsidRDefault="00242897" w:rsidP="00242897">
          <w:pPr>
            <w:pStyle w:val="183B0BFB414E4CA09353253C47E5BCEB"/>
          </w:pPr>
          <w:r>
            <w:rPr>
              <w:rStyle w:val="PlaceholderText"/>
            </w:rPr>
            <w:t>ST</w:t>
          </w:r>
        </w:p>
      </w:docPartBody>
    </w:docPart>
    <w:docPart>
      <w:docPartPr>
        <w:name w:val="31524DA058384B3B9C2CDF74BE8B6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66FC2-56DD-4E56-A39E-3588444F2BFE}"/>
      </w:docPartPr>
      <w:docPartBody>
        <w:p w:rsidR="009B4A84" w:rsidRDefault="00242897" w:rsidP="00242897">
          <w:pPr>
            <w:pStyle w:val="31524DA058384B3B9C2CDF74BE8B65D9"/>
          </w:pPr>
          <w:r w:rsidRPr="00A75D5A">
            <w:rPr>
              <w:rStyle w:val="PlaceholderText"/>
            </w:rPr>
            <w:t>Click here to enter text.</w:t>
          </w:r>
        </w:p>
      </w:docPartBody>
    </w:docPart>
    <w:docPart>
      <w:docPartPr>
        <w:name w:val="F46A9F7593974C72A622125214C13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9E483-4B58-4353-B6FC-5BAF361F66C8}"/>
      </w:docPartPr>
      <w:docPartBody>
        <w:p w:rsidR="009B4A84" w:rsidRDefault="00242897" w:rsidP="00242897">
          <w:pPr>
            <w:pStyle w:val="F46A9F7593974C72A622125214C13A53"/>
          </w:pPr>
          <w:r>
            <w:rPr>
              <w:rStyle w:val="PlaceholderText"/>
            </w:rPr>
            <w:t>Email</w:t>
          </w:r>
        </w:p>
      </w:docPartBody>
    </w:docPart>
    <w:docPart>
      <w:docPartPr>
        <w:name w:val="EDB52DD0BC5B435CB84B73DBBAC44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66755-54C8-4C11-926D-3FE4F591AFC2}"/>
      </w:docPartPr>
      <w:docPartBody>
        <w:p w:rsidR="009B4A84" w:rsidRDefault="00242897" w:rsidP="00242897">
          <w:pPr>
            <w:pStyle w:val="EDB52DD0BC5B435CB84B73DBBAC44CF8"/>
          </w:pPr>
          <w:r>
            <w:rPr>
              <w:rStyle w:val="PlaceholderText"/>
            </w:rPr>
            <w:t>Website</w:t>
          </w:r>
        </w:p>
      </w:docPartBody>
    </w:docPart>
    <w:docPart>
      <w:docPartPr>
        <w:name w:val="093B07E93E6F4061A68698E2CE79B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13046-EA80-4DBC-B4B1-B5E67C8FE905}"/>
      </w:docPartPr>
      <w:docPartBody>
        <w:p w:rsidR="009B4A84" w:rsidRDefault="00242897" w:rsidP="00242897">
          <w:pPr>
            <w:pStyle w:val="093B07E93E6F4061A68698E2CE79BA50"/>
          </w:pPr>
          <w:r w:rsidRPr="008C33FB">
            <w:rPr>
              <w:rStyle w:val="PlaceholderText"/>
            </w:rPr>
            <w:t>Industry/Focus</w:t>
          </w:r>
        </w:p>
      </w:docPartBody>
    </w:docPart>
    <w:docPart>
      <w:docPartPr>
        <w:name w:val="412D28A5D62D43908913385345E7D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873E4-BBA8-4180-85EE-7F9561B0AAF3}"/>
      </w:docPartPr>
      <w:docPartBody>
        <w:p w:rsidR="009B4A84" w:rsidRDefault="00242897" w:rsidP="00242897">
          <w:pPr>
            <w:pStyle w:val="412D28A5D62D43908913385345E7DEF4"/>
          </w:pPr>
          <w:r>
            <w:rPr>
              <w:rStyle w:val="PlaceholderText"/>
            </w:rPr>
            <w:t>First Name</w:t>
          </w:r>
        </w:p>
      </w:docPartBody>
    </w:docPart>
    <w:docPart>
      <w:docPartPr>
        <w:name w:val="9A446DBB0BFB494DBA17B09B4796F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D167A-00DE-42E3-BEAA-7348FDDFF1EF}"/>
      </w:docPartPr>
      <w:docPartBody>
        <w:p w:rsidR="009B4A84" w:rsidRDefault="00242897" w:rsidP="00242897">
          <w:pPr>
            <w:pStyle w:val="9A446DBB0BFB494DBA17B09B4796F5C7"/>
          </w:pPr>
          <w:r>
            <w:rPr>
              <w:rStyle w:val="PlaceholderText"/>
            </w:rPr>
            <w:t>Last Name</w:t>
          </w:r>
        </w:p>
      </w:docPartBody>
    </w:docPart>
    <w:docPart>
      <w:docPartPr>
        <w:name w:val="871ED14555FC451FAB5A3E439F7C8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83F82-9654-482F-9385-C7999D1CDCC0}"/>
      </w:docPartPr>
      <w:docPartBody>
        <w:p w:rsidR="009B4A84" w:rsidRDefault="00242897" w:rsidP="00242897">
          <w:pPr>
            <w:pStyle w:val="871ED14555FC451FAB5A3E439F7C8922"/>
          </w:pPr>
          <w:r w:rsidRPr="00A75D5A">
            <w:rPr>
              <w:rStyle w:val="PlaceholderText"/>
            </w:rPr>
            <w:t>Click here to enter text.</w:t>
          </w:r>
        </w:p>
      </w:docPartBody>
    </w:docPart>
    <w:docPart>
      <w:docPartPr>
        <w:name w:val="49609F5A293B41E19D80C8505BE06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EE9AC-F202-4727-825E-E528AA05FDF7}"/>
      </w:docPartPr>
      <w:docPartBody>
        <w:p w:rsidR="009B4A84" w:rsidRDefault="00242897" w:rsidP="00242897">
          <w:pPr>
            <w:pStyle w:val="49609F5A293B41E19D80C8505BE06A73"/>
          </w:pPr>
          <w:r>
            <w:rPr>
              <w:rStyle w:val="PlaceholderText"/>
            </w:rPr>
            <w:t>Email</w:t>
          </w:r>
        </w:p>
      </w:docPartBody>
    </w:docPart>
    <w:docPart>
      <w:docPartPr>
        <w:name w:val="68556B65168F408DAE10E741EE4D8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5D681-7A4A-4B15-B898-44F65DD1B7E7}"/>
      </w:docPartPr>
      <w:docPartBody>
        <w:p w:rsidR="009B4A84" w:rsidRDefault="00242897" w:rsidP="00242897">
          <w:pPr>
            <w:pStyle w:val="68556B65168F408DAE10E741EE4D8E6E"/>
          </w:pPr>
          <w:r>
            <w:rPr>
              <w:rStyle w:val="PlaceholderText"/>
            </w:rPr>
            <w:t>Not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625D1"/>
    <w:rsid w:val="00242897"/>
    <w:rsid w:val="007625D1"/>
    <w:rsid w:val="009B4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2897"/>
    <w:rPr>
      <w:color w:val="808080"/>
    </w:rPr>
  </w:style>
  <w:style w:type="paragraph" w:customStyle="1" w:styleId="6A79B2F90C0C45C7B4977A2CFE33FA6F">
    <w:name w:val="6A79B2F90C0C45C7B4977A2CFE33FA6F"/>
    <w:rsid w:val="007625D1"/>
  </w:style>
  <w:style w:type="paragraph" w:customStyle="1" w:styleId="567438FDD22344B49B8FFEB14742C712">
    <w:name w:val="567438FDD22344B49B8FFEB14742C712"/>
    <w:rsid w:val="007625D1"/>
  </w:style>
  <w:style w:type="paragraph" w:customStyle="1" w:styleId="12885B31B81347EBACBAC8FB3FF54BA0">
    <w:name w:val="12885B31B81347EBACBAC8FB3FF54BA0"/>
    <w:rsid w:val="007625D1"/>
  </w:style>
  <w:style w:type="paragraph" w:customStyle="1" w:styleId="936361AD7E3440E08ECCF4430F373AD1">
    <w:name w:val="936361AD7E3440E08ECCF4430F373AD1"/>
    <w:rsid w:val="007625D1"/>
  </w:style>
  <w:style w:type="paragraph" w:customStyle="1" w:styleId="7962DD7913F84B90A0238A0C41DD7913">
    <w:name w:val="7962DD7913F84B90A0238A0C41DD7913"/>
    <w:rsid w:val="007625D1"/>
  </w:style>
  <w:style w:type="paragraph" w:customStyle="1" w:styleId="EB78F0B8F7C347D783C5A851640D23FC">
    <w:name w:val="EB78F0B8F7C347D783C5A851640D23FC"/>
    <w:rsid w:val="007625D1"/>
  </w:style>
  <w:style w:type="paragraph" w:customStyle="1" w:styleId="9F65AA69F4C446098CBA05404CF089A3">
    <w:name w:val="9F65AA69F4C446098CBA05404CF089A3"/>
    <w:rsid w:val="007625D1"/>
  </w:style>
  <w:style w:type="paragraph" w:customStyle="1" w:styleId="B271287EF09D4D2D983EE5880C4CCBDB">
    <w:name w:val="B271287EF09D4D2D983EE5880C4CCBDB"/>
    <w:rsid w:val="00242897"/>
    <w:rPr>
      <w:rFonts w:eastAsiaTheme="minorHAnsi"/>
    </w:rPr>
  </w:style>
  <w:style w:type="paragraph" w:customStyle="1" w:styleId="6A79B2F90C0C45C7B4977A2CFE33FA6F1">
    <w:name w:val="6A79B2F90C0C45C7B4977A2CFE33FA6F1"/>
    <w:rsid w:val="00242897"/>
    <w:rPr>
      <w:rFonts w:eastAsiaTheme="minorHAnsi"/>
    </w:rPr>
  </w:style>
  <w:style w:type="paragraph" w:customStyle="1" w:styleId="567438FDD22344B49B8FFEB14742C7121">
    <w:name w:val="567438FDD22344B49B8FFEB14742C7121"/>
    <w:rsid w:val="00242897"/>
    <w:rPr>
      <w:rFonts w:eastAsiaTheme="minorHAnsi"/>
    </w:rPr>
  </w:style>
  <w:style w:type="paragraph" w:customStyle="1" w:styleId="12885B31B81347EBACBAC8FB3FF54BA01">
    <w:name w:val="12885B31B81347EBACBAC8FB3FF54BA01"/>
    <w:rsid w:val="00242897"/>
    <w:rPr>
      <w:rFonts w:eastAsiaTheme="minorHAnsi"/>
    </w:rPr>
  </w:style>
  <w:style w:type="paragraph" w:customStyle="1" w:styleId="936361AD7E3440E08ECCF4430F373AD11">
    <w:name w:val="936361AD7E3440E08ECCF4430F373AD11"/>
    <w:rsid w:val="00242897"/>
    <w:rPr>
      <w:rFonts w:eastAsiaTheme="minorHAnsi"/>
    </w:rPr>
  </w:style>
  <w:style w:type="paragraph" w:customStyle="1" w:styleId="7962DD7913F84B90A0238A0C41DD79131">
    <w:name w:val="7962DD7913F84B90A0238A0C41DD79131"/>
    <w:rsid w:val="00242897"/>
    <w:rPr>
      <w:rFonts w:eastAsiaTheme="minorHAnsi"/>
    </w:rPr>
  </w:style>
  <w:style w:type="paragraph" w:customStyle="1" w:styleId="EB78F0B8F7C347D783C5A851640D23FC1">
    <w:name w:val="EB78F0B8F7C347D783C5A851640D23FC1"/>
    <w:rsid w:val="00242897"/>
    <w:rPr>
      <w:rFonts w:eastAsiaTheme="minorHAnsi"/>
    </w:rPr>
  </w:style>
  <w:style w:type="paragraph" w:customStyle="1" w:styleId="9F65AA69F4C446098CBA05404CF089A31">
    <w:name w:val="9F65AA69F4C446098CBA05404CF089A31"/>
    <w:rsid w:val="00242897"/>
    <w:rPr>
      <w:rFonts w:eastAsiaTheme="minorHAnsi"/>
    </w:rPr>
  </w:style>
  <w:style w:type="paragraph" w:customStyle="1" w:styleId="A8CE8B413592492B9B8C79B7DC16A8E8">
    <w:name w:val="A8CE8B413592492B9B8C79B7DC16A8E8"/>
    <w:rsid w:val="00242897"/>
    <w:rPr>
      <w:rFonts w:eastAsiaTheme="minorHAnsi"/>
    </w:rPr>
  </w:style>
  <w:style w:type="paragraph" w:customStyle="1" w:styleId="B449F88435BE46D8B7080D0CF075A59C">
    <w:name w:val="B449F88435BE46D8B7080D0CF075A59C"/>
    <w:rsid w:val="00242897"/>
    <w:rPr>
      <w:rFonts w:eastAsiaTheme="minorHAnsi"/>
    </w:rPr>
  </w:style>
  <w:style w:type="paragraph" w:customStyle="1" w:styleId="B271287EF09D4D2D983EE5880C4CCBDB1">
    <w:name w:val="B271287EF09D4D2D983EE5880C4CCBDB1"/>
    <w:rsid w:val="00242897"/>
    <w:rPr>
      <w:rFonts w:eastAsiaTheme="minorHAnsi"/>
    </w:rPr>
  </w:style>
  <w:style w:type="paragraph" w:customStyle="1" w:styleId="6A79B2F90C0C45C7B4977A2CFE33FA6F2">
    <w:name w:val="6A79B2F90C0C45C7B4977A2CFE33FA6F2"/>
    <w:rsid w:val="00242897"/>
    <w:rPr>
      <w:rFonts w:eastAsiaTheme="minorHAnsi"/>
    </w:rPr>
  </w:style>
  <w:style w:type="paragraph" w:customStyle="1" w:styleId="567438FDD22344B49B8FFEB14742C7122">
    <w:name w:val="567438FDD22344B49B8FFEB14742C7122"/>
    <w:rsid w:val="00242897"/>
    <w:rPr>
      <w:rFonts w:eastAsiaTheme="minorHAnsi"/>
    </w:rPr>
  </w:style>
  <w:style w:type="paragraph" w:customStyle="1" w:styleId="12885B31B81347EBACBAC8FB3FF54BA02">
    <w:name w:val="12885B31B81347EBACBAC8FB3FF54BA02"/>
    <w:rsid w:val="00242897"/>
    <w:rPr>
      <w:rFonts w:eastAsiaTheme="minorHAnsi"/>
    </w:rPr>
  </w:style>
  <w:style w:type="paragraph" w:customStyle="1" w:styleId="936361AD7E3440E08ECCF4430F373AD12">
    <w:name w:val="936361AD7E3440E08ECCF4430F373AD12"/>
    <w:rsid w:val="00242897"/>
    <w:rPr>
      <w:rFonts w:eastAsiaTheme="minorHAnsi"/>
    </w:rPr>
  </w:style>
  <w:style w:type="paragraph" w:customStyle="1" w:styleId="7962DD7913F84B90A0238A0C41DD79132">
    <w:name w:val="7962DD7913F84B90A0238A0C41DD79132"/>
    <w:rsid w:val="00242897"/>
    <w:rPr>
      <w:rFonts w:eastAsiaTheme="minorHAnsi"/>
    </w:rPr>
  </w:style>
  <w:style w:type="paragraph" w:customStyle="1" w:styleId="EB78F0B8F7C347D783C5A851640D23FC2">
    <w:name w:val="EB78F0B8F7C347D783C5A851640D23FC2"/>
    <w:rsid w:val="00242897"/>
    <w:rPr>
      <w:rFonts w:eastAsiaTheme="minorHAnsi"/>
    </w:rPr>
  </w:style>
  <w:style w:type="paragraph" w:customStyle="1" w:styleId="9F65AA69F4C446098CBA05404CF089A32">
    <w:name w:val="9F65AA69F4C446098CBA05404CF089A32"/>
    <w:rsid w:val="00242897"/>
    <w:rPr>
      <w:rFonts w:eastAsiaTheme="minorHAnsi"/>
    </w:rPr>
  </w:style>
  <w:style w:type="paragraph" w:customStyle="1" w:styleId="A8CE8B413592492B9B8C79B7DC16A8E81">
    <w:name w:val="A8CE8B413592492B9B8C79B7DC16A8E81"/>
    <w:rsid w:val="00242897"/>
    <w:rPr>
      <w:rFonts w:eastAsiaTheme="minorHAnsi"/>
    </w:rPr>
  </w:style>
  <w:style w:type="paragraph" w:customStyle="1" w:styleId="B449F88435BE46D8B7080D0CF075A59C1">
    <w:name w:val="B449F88435BE46D8B7080D0CF075A59C1"/>
    <w:rsid w:val="00242897"/>
    <w:rPr>
      <w:rFonts w:eastAsiaTheme="minorHAnsi"/>
    </w:rPr>
  </w:style>
  <w:style w:type="paragraph" w:customStyle="1" w:styleId="12B549CFE7244FCE8AF1C7780D72A9FB">
    <w:name w:val="12B549CFE7244FCE8AF1C7780D72A9FB"/>
    <w:rsid w:val="00242897"/>
    <w:rPr>
      <w:rFonts w:eastAsiaTheme="minorHAnsi"/>
    </w:rPr>
  </w:style>
  <w:style w:type="paragraph" w:customStyle="1" w:styleId="B92F6974892A4FB39298273FA9385AAE">
    <w:name w:val="B92F6974892A4FB39298273FA9385AAE"/>
    <w:rsid w:val="00242897"/>
    <w:rPr>
      <w:rFonts w:eastAsiaTheme="minorHAnsi"/>
    </w:rPr>
  </w:style>
  <w:style w:type="paragraph" w:customStyle="1" w:styleId="19D39922EA864C58BFDDB46F26981CE0">
    <w:name w:val="19D39922EA864C58BFDDB46F26981CE0"/>
    <w:rsid w:val="00242897"/>
    <w:rPr>
      <w:rFonts w:eastAsiaTheme="minorHAnsi"/>
    </w:rPr>
  </w:style>
  <w:style w:type="paragraph" w:customStyle="1" w:styleId="3903AFCD440C4B1798857ECF18746969">
    <w:name w:val="3903AFCD440C4B1798857ECF18746969"/>
    <w:rsid w:val="00242897"/>
    <w:rPr>
      <w:rFonts w:eastAsiaTheme="minorHAnsi"/>
    </w:rPr>
  </w:style>
  <w:style w:type="paragraph" w:customStyle="1" w:styleId="DDAC396C77294069BAC4DE66C14A445F">
    <w:name w:val="DDAC396C77294069BAC4DE66C14A445F"/>
    <w:rsid w:val="00242897"/>
    <w:rPr>
      <w:rFonts w:eastAsiaTheme="minorHAnsi"/>
    </w:rPr>
  </w:style>
  <w:style w:type="paragraph" w:customStyle="1" w:styleId="D4BB60066C5D429CB7E91EEDBF12BD29">
    <w:name w:val="D4BB60066C5D429CB7E91EEDBF12BD29"/>
    <w:rsid w:val="00242897"/>
    <w:rPr>
      <w:rFonts w:eastAsiaTheme="minorHAnsi"/>
    </w:rPr>
  </w:style>
  <w:style w:type="paragraph" w:customStyle="1" w:styleId="B271287EF09D4D2D983EE5880C4CCBDB2">
    <w:name w:val="B271287EF09D4D2D983EE5880C4CCBDB2"/>
    <w:rsid w:val="00242897"/>
    <w:rPr>
      <w:rFonts w:eastAsiaTheme="minorHAnsi"/>
    </w:rPr>
  </w:style>
  <w:style w:type="paragraph" w:customStyle="1" w:styleId="6A79B2F90C0C45C7B4977A2CFE33FA6F3">
    <w:name w:val="6A79B2F90C0C45C7B4977A2CFE33FA6F3"/>
    <w:rsid w:val="00242897"/>
    <w:rPr>
      <w:rFonts w:eastAsiaTheme="minorHAnsi"/>
    </w:rPr>
  </w:style>
  <w:style w:type="paragraph" w:customStyle="1" w:styleId="567438FDD22344B49B8FFEB14742C7123">
    <w:name w:val="567438FDD22344B49B8FFEB14742C7123"/>
    <w:rsid w:val="00242897"/>
    <w:rPr>
      <w:rFonts w:eastAsiaTheme="minorHAnsi"/>
    </w:rPr>
  </w:style>
  <w:style w:type="paragraph" w:customStyle="1" w:styleId="12885B31B81347EBACBAC8FB3FF54BA03">
    <w:name w:val="12885B31B81347EBACBAC8FB3FF54BA03"/>
    <w:rsid w:val="00242897"/>
    <w:rPr>
      <w:rFonts w:eastAsiaTheme="minorHAnsi"/>
    </w:rPr>
  </w:style>
  <w:style w:type="paragraph" w:customStyle="1" w:styleId="936361AD7E3440E08ECCF4430F373AD13">
    <w:name w:val="936361AD7E3440E08ECCF4430F373AD13"/>
    <w:rsid w:val="00242897"/>
    <w:rPr>
      <w:rFonts w:eastAsiaTheme="minorHAnsi"/>
    </w:rPr>
  </w:style>
  <w:style w:type="paragraph" w:customStyle="1" w:styleId="7962DD7913F84B90A0238A0C41DD79133">
    <w:name w:val="7962DD7913F84B90A0238A0C41DD79133"/>
    <w:rsid w:val="00242897"/>
    <w:rPr>
      <w:rFonts w:eastAsiaTheme="minorHAnsi"/>
    </w:rPr>
  </w:style>
  <w:style w:type="paragraph" w:customStyle="1" w:styleId="EB78F0B8F7C347D783C5A851640D23FC3">
    <w:name w:val="EB78F0B8F7C347D783C5A851640D23FC3"/>
    <w:rsid w:val="00242897"/>
    <w:rPr>
      <w:rFonts w:eastAsiaTheme="minorHAnsi"/>
    </w:rPr>
  </w:style>
  <w:style w:type="paragraph" w:customStyle="1" w:styleId="9F65AA69F4C446098CBA05404CF089A33">
    <w:name w:val="9F65AA69F4C446098CBA05404CF089A33"/>
    <w:rsid w:val="00242897"/>
    <w:rPr>
      <w:rFonts w:eastAsiaTheme="minorHAnsi"/>
    </w:rPr>
  </w:style>
  <w:style w:type="paragraph" w:customStyle="1" w:styleId="A8CE8B413592492B9B8C79B7DC16A8E82">
    <w:name w:val="A8CE8B413592492B9B8C79B7DC16A8E82"/>
    <w:rsid w:val="00242897"/>
    <w:rPr>
      <w:rFonts w:eastAsiaTheme="minorHAnsi"/>
    </w:rPr>
  </w:style>
  <w:style w:type="paragraph" w:customStyle="1" w:styleId="9D6455E1570348B5AD6D7689E36064F8">
    <w:name w:val="9D6455E1570348B5AD6D7689E36064F8"/>
    <w:rsid w:val="00242897"/>
  </w:style>
  <w:style w:type="paragraph" w:customStyle="1" w:styleId="BF5EEC95888D4C05A274471297BDD617">
    <w:name w:val="BF5EEC95888D4C05A274471297BDD617"/>
    <w:rsid w:val="00242897"/>
  </w:style>
  <w:style w:type="paragraph" w:customStyle="1" w:styleId="0D3DD553F445497D9203534BD7A1247B">
    <w:name w:val="0D3DD553F445497D9203534BD7A1247B"/>
    <w:rsid w:val="00242897"/>
  </w:style>
  <w:style w:type="paragraph" w:customStyle="1" w:styleId="E5B785C3D0064AF38A9370DC48B4AE3E">
    <w:name w:val="E5B785C3D0064AF38A9370DC48B4AE3E"/>
    <w:rsid w:val="00242897"/>
  </w:style>
  <w:style w:type="paragraph" w:customStyle="1" w:styleId="B449F88435BE46D8B7080D0CF075A59C2">
    <w:name w:val="B449F88435BE46D8B7080D0CF075A59C2"/>
    <w:rsid w:val="00242897"/>
    <w:rPr>
      <w:rFonts w:eastAsiaTheme="minorHAnsi"/>
    </w:rPr>
  </w:style>
  <w:style w:type="paragraph" w:customStyle="1" w:styleId="12B549CFE7244FCE8AF1C7780D72A9FB1">
    <w:name w:val="12B549CFE7244FCE8AF1C7780D72A9FB1"/>
    <w:rsid w:val="00242897"/>
    <w:rPr>
      <w:rFonts w:eastAsiaTheme="minorHAnsi"/>
    </w:rPr>
  </w:style>
  <w:style w:type="paragraph" w:customStyle="1" w:styleId="B92F6974892A4FB39298273FA9385AAE1">
    <w:name w:val="B92F6974892A4FB39298273FA9385AAE1"/>
    <w:rsid w:val="00242897"/>
    <w:rPr>
      <w:rFonts w:eastAsiaTheme="minorHAnsi"/>
    </w:rPr>
  </w:style>
  <w:style w:type="paragraph" w:customStyle="1" w:styleId="19D39922EA864C58BFDDB46F26981CE01">
    <w:name w:val="19D39922EA864C58BFDDB46F26981CE01"/>
    <w:rsid w:val="00242897"/>
    <w:rPr>
      <w:rFonts w:eastAsiaTheme="minorHAnsi"/>
    </w:rPr>
  </w:style>
  <w:style w:type="paragraph" w:customStyle="1" w:styleId="3903AFCD440C4B1798857ECF187469691">
    <w:name w:val="3903AFCD440C4B1798857ECF187469691"/>
    <w:rsid w:val="00242897"/>
    <w:rPr>
      <w:rFonts w:eastAsiaTheme="minorHAnsi"/>
    </w:rPr>
  </w:style>
  <w:style w:type="paragraph" w:customStyle="1" w:styleId="DDAC396C77294069BAC4DE66C14A445F1">
    <w:name w:val="DDAC396C77294069BAC4DE66C14A445F1"/>
    <w:rsid w:val="00242897"/>
    <w:rPr>
      <w:rFonts w:eastAsiaTheme="minorHAnsi"/>
    </w:rPr>
  </w:style>
  <w:style w:type="paragraph" w:customStyle="1" w:styleId="33489BE045214B32BD232CD624A89A65">
    <w:name w:val="33489BE045214B32BD232CD624A89A65"/>
    <w:rsid w:val="00242897"/>
    <w:rPr>
      <w:rFonts w:eastAsiaTheme="minorHAnsi"/>
    </w:rPr>
  </w:style>
  <w:style w:type="paragraph" w:customStyle="1" w:styleId="5BD5EC77F81B4E849A3BAA548ED8C527">
    <w:name w:val="5BD5EC77F81B4E849A3BAA548ED8C527"/>
    <w:rsid w:val="00242897"/>
    <w:rPr>
      <w:rFonts w:eastAsiaTheme="minorHAnsi"/>
    </w:rPr>
  </w:style>
  <w:style w:type="paragraph" w:customStyle="1" w:styleId="CFBDE2B05F234123A2975F2F77AAA3A7">
    <w:name w:val="CFBDE2B05F234123A2975F2F77AAA3A7"/>
    <w:rsid w:val="00242897"/>
    <w:rPr>
      <w:rFonts w:eastAsiaTheme="minorHAnsi"/>
    </w:rPr>
  </w:style>
  <w:style w:type="paragraph" w:customStyle="1" w:styleId="E8E6787A67274F17B8074601E3AE558F">
    <w:name w:val="E8E6787A67274F17B8074601E3AE558F"/>
    <w:rsid w:val="00242897"/>
    <w:rPr>
      <w:rFonts w:eastAsiaTheme="minorHAnsi"/>
    </w:rPr>
  </w:style>
  <w:style w:type="paragraph" w:customStyle="1" w:styleId="9D6455E1570348B5AD6D7689E36064F81">
    <w:name w:val="9D6455E1570348B5AD6D7689E36064F81"/>
    <w:rsid w:val="00242897"/>
    <w:rPr>
      <w:rFonts w:eastAsiaTheme="minorHAnsi"/>
    </w:rPr>
  </w:style>
  <w:style w:type="paragraph" w:customStyle="1" w:styleId="BF5EEC95888D4C05A274471297BDD6171">
    <w:name w:val="BF5EEC95888D4C05A274471297BDD6171"/>
    <w:rsid w:val="00242897"/>
    <w:rPr>
      <w:rFonts w:eastAsiaTheme="minorHAnsi"/>
    </w:rPr>
  </w:style>
  <w:style w:type="paragraph" w:customStyle="1" w:styleId="0D3DD553F445497D9203534BD7A1247B1">
    <w:name w:val="0D3DD553F445497D9203534BD7A1247B1"/>
    <w:rsid w:val="00242897"/>
    <w:rPr>
      <w:rFonts w:eastAsiaTheme="minorHAnsi"/>
    </w:rPr>
  </w:style>
  <w:style w:type="paragraph" w:customStyle="1" w:styleId="E5B785C3D0064AF38A9370DC48B4AE3E1">
    <w:name w:val="E5B785C3D0064AF38A9370DC48B4AE3E1"/>
    <w:rsid w:val="00242897"/>
    <w:rPr>
      <w:rFonts w:eastAsiaTheme="minorHAnsi"/>
    </w:rPr>
  </w:style>
  <w:style w:type="paragraph" w:customStyle="1" w:styleId="2AC8263CA08548A0874E891F60BD038A">
    <w:name w:val="2AC8263CA08548A0874E891F60BD038A"/>
    <w:rsid w:val="00242897"/>
    <w:rPr>
      <w:rFonts w:eastAsiaTheme="minorHAnsi"/>
    </w:rPr>
  </w:style>
  <w:style w:type="paragraph" w:customStyle="1" w:styleId="B271287EF09D4D2D983EE5880C4CCBDB3">
    <w:name w:val="B271287EF09D4D2D983EE5880C4CCBDB3"/>
    <w:rsid w:val="00242897"/>
    <w:rPr>
      <w:rFonts w:eastAsiaTheme="minorHAnsi"/>
    </w:rPr>
  </w:style>
  <w:style w:type="paragraph" w:customStyle="1" w:styleId="6A79B2F90C0C45C7B4977A2CFE33FA6F4">
    <w:name w:val="6A79B2F90C0C45C7B4977A2CFE33FA6F4"/>
    <w:rsid w:val="00242897"/>
    <w:rPr>
      <w:rFonts w:eastAsiaTheme="minorHAnsi"/>
    </w:rPr>
  </w:style>
  <w:style w:type="paragraph" w:customStyle="1" w:styleId="567438FDD22344B49B8FFEB14742C7124">
    <w:name w:val="567438FDD22344B49B8FFEB14742C7124"/>
    <w:rsid w:val="00242897"/>
    <w:rPr>
      <w:rFonts w:eastAsiaTheme="minorHAnsi"/>
    </w:rPr>
  </w:style>
  <w:style w:type="paragraph" w:customStyle="1" w:styleId="12885B31B81347EBACBAC8FB3FF54BA04">
    <w:name w:val="12885B31B81347EBACBAC8FB3FF54BA04"/>
    <w:rsid w:val="00242897"/>
    <w:rPr>
      <w:rFonts w:eastAsiaTheme="minorHAnsi"/>
    </w:rPr>
  </w:style>
  <w:style w:type="paragraph" w:customStyle="1" w:styleId="936361AD7E3440E08ECCF4430F373AD14">
    <w:name w:val="936361AD7E3440E08ECCF4430F373AD14"/>
    <w:rsid w:val="00242897"/>
    <w:rPr>
      <w:rFonts w:eastAsiaTheme="minorHAnsi"/>
    </w:rPr>
  </w:style>
  <w:style w:type="paragraph" w:customStyle="1" w:styleId="7962DD7913F84B90A0238A0C41DD79134">
    <w:name w:val="7962DD7913F84B90A0238A0C41DD79134"/>
    <w:rsid w:val="00242897"/>
    <w:rPr>
      <w:rFonts w:eastAsiaTheme="minorHAnsi"/>
    </w:rPr>
  </w:style>
  <w:style w:type="paragraph" w:customStyle="1" w:styleId="EB78F0B8F7C347D783C5A851640D23FC4">
    <w:name w:val="EB78F0B8F7C347D783C5A851640D23FC4"/>
    <w:rsid w:val="00242897"/>
    <w:rPr>
      <w:rFonts w:eastAsiaTheme="minorHAnsi"/>
    </w:rPr>
  </w:style>
  <w:style w:type="paragraph" w:customStyle="1" w:styleId="9F65AA69F4C446098CBA05404CF089A34">
    <w:name w:val="9F65AA69F4C446098CBA05404CF089A34"/>
    <w:rsid w:val="00242897"/>
    <w:rPr>
      <w:rFonts w:eastAsiaTheme="minorHAnsi"/>
    </w:rPr>
  </w:style>
  <w:style w:type="paragraph" w:customStyle="1" w:styleId="A8CE8B413592492B9B8C79B7DC16A8E83">
    <w:name w:val="A8CE8B413592492B9B8C79B7DC16A8E83"/>
    <w:rsid w:val="00242897"/>
    <w:rPr>
      <w:rFonts w:eastAsiaTheme="minorHAnsi"/>
    </w:rPr>
  </w:style>
  <w:style w:type="paragraph" w:customStyle="1" w:styleId="B449F88435BE46D8B7080D0CF075A59C3">
    <w:name w:val="B449F88435BE46D8B7080D0CF075A59C3"/>
    <w:rsid w:val="00242897"/>
    <w:rPr>
      <w:rFonts w:eastAsiaTheme="minorHAnsi"/>
    </w:rPr>
  </w:style>
  <w:style w:type="paragraph" w:customStyle="1" w:styleId="12B549CFE7244FCE8AF1C7780D72A9FB2">
    <w:name w:val="12B549CFE7244FCE8AF1C7780D72A9FB2"/>
    <w:rsid w:val="00242897"/>
    <w:rPr>
      <w:rFonts w:eastAsiaTheme="minorHAnsi"/>
    </w:rPr>
  </w:style>
  <w:style w:type="paragraph" w:customStyle="1" w:styleId="B92F6974892A4FB39298273FA9385AAE2">
    <w:name w:val="B92F6974892A4FB39298273FA9385AAE2"/>
    <w:rsid w:val="00242897"/>
    <w:rPr>
      <w:rFonts w:eastAsiaTheme="minorHAnsi"/>
    </w:rPr>
  </w:style>
  <w:style w:type="paragraph" w:customStyle="1" w:styleId="19D39922EA864C58BFDDB46F26981CE02">
    <w:name w:val="19D39922EA864C58BFDDB46F26981CE02"/>
    <w:rsid w:val="00242897"/>
    <w:rPr>
      <w:rFonts w:eastAsiaTheme="minorHAnsi"/>
    </w:rPr>
  </w:style>
  <w:style w:type="paragraph" w:customStyle="1" w:styleId="3903AFCD440C4B1798857ECF187469692">
    <w:name w:val="3903AFCD440C4B1798857ECF187469692"/>
    <w:rsid w:val="00242897"/>
    <w:rPr>
      <w:rFonts w:eastAsiaTheme="minorHAnsi"/>
    </w:rPr>
  </w:style>
  <w:style w:type="paragraph" w:customStyle="1" w:styleId="DDAC396C77294069BAC4DE66C14A445F2">
    <w:name w:val="DDAC396C77294069BAC4DE66C14A445F2"/>
    <w:rsid w:val="00242897"/>
    <w:rPr>
      <w:rFonts w:eastAsiaTheme="minorHAnsi"/>
    </w:rPr>
  </w:style>
  <w:style w:type="paragraph" w:customStyle="1" w:styleId="33489BE045214B32BD232CD624A89A651">
    <w:name w:val="33489BE045214B32BD232CD624A89A651"/>
    <w:rsid w:val="00242897"/>
    <w:rPr>
      <w:rFonts w:eastAsiaTheme="minorHAnsi"/>
    </w:rPr>
  </w:style>
  <w:style w:type="paragraph" w:customStyle="1" w:styleId="5BD5EC77F81B4E849A3BAA548ED8C5271">
    <w:name w:val="5BD5EC77F81B4E849A3BAA548ED8C5271"/>
    <w:rsid w:val="00242897"/>
    <w:rPr>
      <w:rFonts w:eastAsiaTheme="minorHAnsi"/>
    </w:rPr>
  </w:style>
  <w:style w:type="paragraph" w:customStyle="1" w:styleId="CFBDE2B05F234123A2975F2F77AAA3A71">
    <w:name w:val="CFBDE2B05F234123A2975F2F77AAA3A71"/>
    <w:rsid w:val="00242897"/>
    <w:rPr>
      <w:rFonts w:eastAsiaTheme="minorHAnsi"/>
    </w:rPr>
  </w:style>
  <w:style w:type="paragraph" w:customStyle="1" w:styleId="E8E6787A67274F17B8074601E3AE558F1">
    <w:name w:val="E8E6787A67274F17B8074601E3AE558F1"/>
    <w:rsid w:val="00242897"/>
    <w:rPr>
      <w:rFonts w:eastAsiaTheme="minorHAnsi"/>
    </w:rPr>
  </w:style>
  <w:style w:type="paragraph" w:customStyle="1" w:styleId="9D6455E1570348B5AD6D7689E36064F82">
    <w:name w:val="9D6455E1570348B5AD6D7689E36064F82"/>
    <w:rsid w:val="00242897"/>
    <w:rPr>
      <w:rFonts w:eastAsiaTheme="minorHAnsi"/>
    </w:rPr>
  </w:style>
  <w:style w:type="paragraph" w:customStyle="1" w:styleId="BF5EEC95888D4C05A274471297BDD6172">
    <w:name w:val="BF5EEC95888D4C05A274471297BDD6172"/>
    <w:rsid w:val="00242897"/>
    <w:rPr>
      <w:rFonts w:eastAsiaTheme="minorHAnsi"/>
    </w:rPr>
  </w:style>
  <w:style w:type="paragraph" w:customStyle="1" w:styleId="0D3DD553F445497D9203534BD7A1247B2">
    <w:name w:val="0D3DD553F445497D9203534BD7A1247B2"/>
    <w:rsid w:val="00242897"/>
    <w:rPr>
      <w:rFonts w:eastAsiaTheme="minorHAnsi"/>
    </w:rPr>
  </w:style>
  <w:style w:type="paragraph" w:customStyle="1" w:styleId="E5B785C3D0064AF38A9370DC48B4AE3E2">
    <w:name w:val="E5B785C3D0064AF38A9370DC48B4AE3E2"/>
    <w:rsid w:val="00242897"/>
    <w:rPr>
      <w:rFonts w:eastAsiaTheme="minorHAnsi"/>
    </w:rPr>
  </w:style>
  <w:style w:type="paragraph" w:customStyle="1" w:styleId="2AC8263CA08548A0874E891F60BD038A1">
    <w:name w:val="2AC8263CA08548A0874E891F60BD038A1"/>
    <w:rsid w:val="00242897"/>
    <w:rPr>
      <w:rFonts w:eastAsiaTheme="minorHAnsi"/>
    </w:rPr>
  </w:style>
  <w:style w:type="paragraph" w:customStyle="1" w:styleId="CA6E1A8CE93B4933BF3A17F44D5B8D89">
    <w:name w:val="CA6E1A8CE93B4933BF3A17F44D5B8D89"/>
    <w:rsid w:val="00242897"/>
  </w:style>
  <w:style w:type="paragraph" w:customStyle="1" w:styleId="D646E98901C14396B8DB2B267FB0B4AF">
    <w:name w:val="D646E98901C14396B8DB2B267FB0B4AF"/>
    <w:rsid w:val="00242897"/>
  </w:style>
  <w:style w:type="paragraph" w:customStyle="1" w:styleId="E47332DE18C141CB871E9D7249429B81">
    <w:name w:val="E47332DE18C141CB871E9D7249429B81"/>
    <w:rsid w:val="00242897"/>
  </w:style>
  <w:style w:type="paragraph" w:customStyle="1" w:styleId="260E185C08244069936BAFF52048E3F2">
    <w:name w:val="260E185C08244069936BAFF52048E3F2"/>
    <w:rsid w:val="00242897"/>
  </w:style>
  <w:style w:type="paragraph" w:customStyle="1" w:styleId="3C5DF353E1984076901C6B5E10BDCA9E">
    <w:name w:val="3C5DF353E1984076901C6B5E10BDCA9E"/>
    <w:rsid w:val="00242897"/>
  </w:style>
  <w:style w:type="paragraph" w:customStyle="1" w:styleId="0EF19F6FB12540A79C66B3043EE7D11E">
    <w:name w:val="0EF19F6FB12540A79C66B3043EE7D11E"/>
    <w:rsid w:val="00242897"/>
  </w:style>
  <w:style w:type="paragraph" w:customStyle="1" w:styleId="7B9B2B7CE71F4036AF18824BBB581C36">
    <w:name w:val="7B9B2B7CE71F4036AF18824BBB581C36"/>
    <w:rsid w:val="00242897"/>
  </w:style>
  <w:style w:type="paragraph" w:customStyle="1" w:styleId="00F706E7546D4FD49A025BA971111193">
    <w:name w:val="00F706E7546D4FD49A025BA971111193"/>
    <w:rsid w:val="00242897"/>
  </w:style>
  <w:style w:type="paragraph" w:customStyle="1" w:styleId="FF76A59013B94F56A2866905B7FD2072">
    <w:name w:val="FF76A59013B94F56A2866905B7FD2072"/>
    <w:rsid w:val="00242897"/>
  </w:style>
  <w:style w:type="paragraph" w:customStyle="1" w:styleId="A16E3C5DE67444179A337C348B3C17E6">
    <w:name w:val="A16E3C5DE67444179A337C348B3C17E6"/>
    <w:rsid w:val="00242897"/>
  </w:style>
  <w:style w:type="paragraph" w:customStyle="1" w:styleId="25F028D294AC4B4CB5DF01445E2EABDE">
    <w:name w:val="25F028D294AC4B4CB5DF01445E2EABDE"/>
    <w:rsid w:val="00242897"/>
  </w:style>
  <w:style w:type="paragraph" w:customStyle="1" w:styleId="A8C1BA8783DE42D599894C971B86841C">
    <w:name w:val="A8C1BA8783DE42D599894C971B86841C"/>
    <w:rsid w:val="00242897"/>
  </w:style>
  <w:style w:type="paragraph" w:customStyle="1" w:styleId="A9ECBE54DAE144A18D151DF46531EF78">
    <w:name w:val="A9ECBE54DAE144A18D151DF46531EF78"/>
    <w:rsid w:val="00242897"/>
  </w:style>
  <w:style w:type="paragraph" w:customStyle="1" w:styleId="128BBCEAFF764561A0DCCE01C06A04D2">
    <w:name w:val="128BBCEAFF764561A0DCCE01C06A04D2"/>
    <w:rsid w:val="00242897"/>
  </w:style>
  <w:style w:type="paragraph" w:customStyle="1" w:styleId="4D2F5F76C3844BC98B1BFFAEBB5BF977">
    <w:name w:val="4D2F5F76C3844BC98B1BFFAEBB5BF977"/>
    <w:rsid w:val="00242897"/>
  </w:style>
  <w:style w:type="paragraph" w:customStyle="1" w:styleId="BE90B3DECE7242508F22BFDD02F2BFE2">
    <w:name w:val="BE90B3DECE7242508F22BFDD02F2BFE2"/>
    <w:rsid w:val="00242897"/>
  </w:style>
  <w:style w:type="paragraph" w:customStyle="1" w:styleId="71ED69F7CBB04C0BAD36DEE8394D19DB">
    <w:name w:val="71ED69F7CBB04C0BAD36DEE8394D19DB"/>
    <w:rsid w:val="00242897"/>
  </w:style>
  <w:style w:type="paragraph" w:customStyle="1" w:styleId="42D2964C3C664081856D08DFD263FF46">
    <w:name w:val="42D2964C3C664081856D08DFD263FF46"/>
    <w:rsid w:val="00242897"/>
  </w:style>
  <w:style w:type="paragraph" w:customStyle="1" w:styleId="3E0F984D55334655ADCE48654978DA66">
    <w:name w:val="3E0F984D55334655ADCE48654978DA66"/>
    <w:rsid w:val="00242897"/>
  </w:style>
  <w:style w:type="paragraph" w:customStyle="1" w:styleId="B4C197E9470747CDAC0584EA2ED2B2EE">
    <w:name w:val="B4C197E9470747CDAC0584EA2ED2B2EE"/>
    <w:rsid w:val="00242897"/>
  </w:style>
  <w:style w:type="paragraph" w:customStyle="1" w:styleId="B9C62AAA97F94D3EB5D5D0C9B01C83B0">
    <w:name w:val="B9C62AAA97F94D3EB5D5D0C9B01C83B0"/>
    <w:rsid w:val="00242897"/>
  </w:style>
  <w:style w:type="paragraph" w:customStyle="1" w:styleId="5E6ED0D660D54263978326DDC97B1570">
    <w:name w:val="5E6ED0D660D54263978326DDC97B1570"/>
    <w:rsid w:val="00242897"/>
  </w:style>
  <w:style w:type="paragraph" w:customStyle="1" w:styleId="36E0CAA2081B4E74BFABD5B55C571F69">
    <w:name w:val="36E0CAA2081B4E74BFABD5B55C571F69"/>
    <w:rsid w:val="00242897"/>
  </w:style>
  <w:style w:type="paragraph" w:customStyle="1" w:styleId="07433CF993764B5D8257BF4E83B7BEC6">
    <w:name w:val="07433CF993764B5D8257BF4E83B7BEC6"/>
    <w:rsid w:val="00242897"/>
  </w:style>
  <w:style w:type="paragraph" w:customStyle="1" w:styleId="509F0677DC7542B3B51B36FE54DEBFE2">
    <w:name w:val="509F0677DC7542B3B51B36FE54DEBFE2"/>
    <w:rsid w:val="00242897"/>
  </w:style>
  <w:style w:type="paragraph" w:customStyle="1" w:styleId="9014D7EF3BE848059AD0ECEA1F9B4C38">
    <w:name w:val="9014D7EF3BE848059AD0ECEA1F9B4C38"/>
    <w:rsid w:val="00242897"/>
  </w:style>
  <w:style w:type="paragraph" w:customStyle="1" w:styleId="2CBD294395E34DD0B7EAF9C1427E9B45">
    <w:name w:val="2CBD294395E34DD0B7EAF9C1427E9B45"/>
    <w:rsid w:val="00242897"/>
  </w:style>
  <w:style w:type="paragraph" w:customStyle="1" w:styleId="36518F2C620649A58176C889D123F969">
    <w:name w:val="36518F2C620649A58176C889D123F969"/>
    <w:rsid w:val="00242897"/>
  </w:style>
  <w:style w:type="paragraph" w:customStyle="1" w:styleId="316DD4AB7CA84DA1A06DAAF570700382">
    <w:name w:val="316DD4AB7CA84DA1A06DAAF570700382"/>
    <w:rsid w:val="00242897"/>
  </w:style>
  <w:style w:type="paragraph" w:customStyle="1" w:styleId="391C3766CD224879966CAFF081709D9F">
    <w:name w:val="391C3766CD224879966CAFF081709D9F"/>
    <w:rsid w:val="00242897"/>
  </w:style>
  <w:style w:type="paragraph" w:customStyle="1" w:styleId="EE23C4007DEB4F138D1B0EA9CA92A660">
    <w:name w:val="EE23C4007DEB4F138D1B0EA9CA92A660"/>
    <w:rsid w:val="00242897"/>
  </w:style>
  <w:style w:type="paragraph" w:customStyle="1" w:styleId="16D4E581408145AF98985C632596EA40">
    <w:name w:val="16D4E581408145AF98985C632596EA40"/>
    <w:rsid w:val="00242897"/>
  </w:style>
  <w:style w:type="paragraph" w:customStyle="1" w:styleId="1DA5598915BE480798CED5F7000DA0C6">
    <w:name w:val="1DA5598915BE480798CED5F7000DA0C6"/>
    <w:rsid w:val="00242897"/>
  </w:style>
  <w:style w:type="paragraph" w:customStyle="1" w:styleId="BAD6059B2F9A42C2B6EBF3185D6C6CD4">
    <w:name w:val="BAD6059B2F9A42C2B6EBF3185D6C6CD4"/>
    <w:rsid w:val="00242897"/>
  </w:style>
  <w:style w:type="paragraph" w:customStyle="1" w:styleId="0CAD313C03744B9596580EC6DD34FD99">
    <w:name w:val="0CAD313C03744B9596580EC6DD34FD99"/>
    <w:rsid w:val="00242897"/>
  </w:style>
  <w:style w:type="paragraph" w:customStyle="1" w:styleId="AF50CBD2464146438E70DCE5331A5815">
    <w:name w:val="AF50CBD2464146438E70DCE5331A5815"/>
    <w:rsid w:val="00242897"/>
  </w:style>
  <w:style w:type="paragraph" w:customStyle="1" w:styleId="0AB3B400361947F09AEC8B18EAAA62AE">
    <w:name w:val="0AB3B400361947F09AEC8B18EAAA62AE"/>
    <w:rsid w:val="00242897"/>
  </w:style>
  <w:style w:type="paragraph" w:customStyle="1" w:styleId="E0C3C03133A444BF913ECFFD3AD6FC5D">
    <w:name w:val="E0C3C03133A444BF913ECFFD3AD6FC5D"/>
    <w:rsid w:val="00242897"/>
  </w:style>
  <w:style w:type="paragraph" w:customStyle="1" w:styleId="D456984CB0DA463EA4A747518261726F">
    <w:name w:val="D456984CB0DA463EA4A747518261726F"/>
    <w:rsid w:val="00242897"/>
  </w:style>
  <w:style w:type="paragraph" w:customStyle="1" w:styleId="D253C302859D417CBC4F1F6FEF4299BB">
    <w:name w:val="D253C302859D417CBC4F1F6FEF4299BB"/>
    <w:rsid w:val="00242897"/>
  </w:style>
  <w:style w:type="paragraph" w:customStyle="1" w:styleId="E645748E87324B3CA244E3471EC9C436">
    <w:name w:val="E645748E87324B3CA244E3471EC9C436"/>
    <w:rsid w:val="00242897"/>
  </w:style>
  <w:style w:type="paragraph" w:customStyle="1" w:styleId="B15FE53B18894443AD3F8592D0250C33">
    <w:name w:val="B15FE53B18894443AD3F8592D0250C33"/>
    <w:rsid w:val="00242897"/>
  </w:style>
  <w:style w:type="paragraph" w:customStyle="1" w:styleId="4E0B502075664B388368E1F07D390BAB">
    <w:name w:val="4E0B502075664B388368E1F07D390BAB"/>
    <w:rsid w:val="00242897"/>
  </w:style>
  <w:style w:type="paragraph" w:customStyle="1" w:styleId="C7B545786C304829832E67E3E4C69216">
    <w:name w:val="C7B545786C304829832E67E3E4C69216"/>
    <w:rsid w:val="00242897"/>
  </w:style>
  <w:style w:type="paragraph" w:customStyle="1" w:styleId="D9C282FBC355419E893713F64FEDC752">
    <w:name w:val="D9C282FBC355419E893713F64FEDC752"/>
    <w:rsid w:val="00242897"/>
  </w:style>
  <w:style w:type="paragraph" w:customStyle="1" w:styleId="D14650642D5F4E528CD5B65FD19B328F">
    <w:name w:val="D14650642D5F4E528CD5B65FD19B328F"/>
    <w:rsid w:val="00242897"/>
  </w:style>
  <w:style w:type="paragraph" w:customStyle="1" w:styleId="FA2324DE88F344B7AC8B625611EB701D">
    <w:name w:val="FA2324DE88F344B7AC8B625611EB701D"/>
    <w:rsid w:val="00242897"/>
  </w:style>
  <w:style w:type="paragraph" w:customStyle="1" w:styleId="6313FE15BAB6451E932BE40DE8E97556">
    <w:name w:val="6313FE15BAB6451E932BE40DE8E97556"/>
    <w:rsid w:val="00242897"/>
  </w:style>
  <w:style w:type="paragraph" w:customStyle="1" w:styleId="6202A55AF4EE4C4694F9F7264FDF4775">
    <w:name w:val="6202A55AF4EE4C4694F9F7264FDF4775"/>
    <w:rsid w:val="00242897"/>
  </w:style>
  <w:style w:type="paragraph" w:customStyle="1" w:styleId="ECBFB3A43C1947C494A64C30210036B3">
    <w:name w:val="ECBFB3A43C1947C494A64C30210036B3"/>
    <w:rsid w:val="00242897"/>
  </w:style>
  <w:style w:type="paragraph" w:customStyle="1" w:styleId="166F024F8F0248A8A5E56964017162F2">
    <w:name w:val="166F024F8F0248A8A5E56964017162F2"/>
    <w:rsid w:val="00242897"/>
  </w:style>
  <w:style w:type="paragraph" w:customStyle="1" w:styleId="4AD2EF058FFA4C8598D7608777ADC969">
    <w:name w:val="4AD2EF058FFA4C8598D7608777ADC969"/>
    <w:rsid w:val="00242897"/>
  </w:style>
  <w:style w:type="paragraph" w:customStyle="1" w:styleId="FA041A8B41CE4D82B378895F03D6FF8E">
    <w:name w:val="FA041A8B41CE4D82B378895F03D6FF8E"/>
    <w:rsid w:val="00242897"/>
  </w:style>
  <w:style w:type="paragraph" w:customStyle="1" w:styleId="A96833C202B84102822A6E6B2F0418A9">
    <w:name w:val="A96833C202B84102822A6E6B2F0418A9"/>
    <w:rsid w:val="00242897"/>
  </w:style>
  <w:style w:type="paragraph" w:customStyle="1" w:styleId="183B0BFB414E4CA09353253C47E5BCEB">
    <w:name w:val="183B0BFB414E4CA09353253C47E5BCEB"/>
    <w:rsid w:val="00242897"/>
  </w:style>
  <w:style w:type="paragraph" w:customStyle="1" w:styleId="31524DA058384B3B9C2CDF74BE8B65D9">
    <w:name w:val="31524DA058384B3B9C2CDF74BE8B65D9"/>
    <w:rsid w:val="00242897"/>
  </w:style>
  <w:style w:type="paragraph" w:customStyle="1" w:styleId="F46A9F7593974C72A622125214C13A53">
    <w:name w:val="F46A9F7593974C72A622125214C13A53"/>
    <w:rsid w:val="00242897"/>
  </w:style>
  <w:style w:type="paragraph" w:customStyle="1" w:styleId="EDB52DD0BC5B435CB84B73DBBAC44CF8">
    <w:name w:val="EDB52DD0BC5B435CB84B73DBBAC44CF8"/>
    <w:rsid w:val="00242897"/>
  </w:style>
  <w:style w:type="paragraph" w:customStyle="1" w:styleId="093B07E93E6F4061A68698E2CE79BA50">
    <w:name w:val="093B07E93E6F4061A68698E2CE79BA50"/>
    <w:rsid w:val="00242897"/>
  </w:style>
  <w:style w:type="paragraph" w:customStyle="1" w:styleId="412D28A5D62D43908913385345E7DEF4">
    <w:name w:val="412D28A5D62D43908913385345E7DEF4"/>
    <w:rsid w:val="00242897"/>
  </w:style>
  <w:style w:type="paragraph" w:customStyle="1" w:styleId="9A446DBB0BFB494DBA17B09B4796F5C7">
    <w:name w:val="9A446DBB0BFB494DBA17B09B4796F5C7"/>
    <w:rsid w:val="00242897"/>
  </w:style>
  <w:style w:type="paragraph" w:customStyle="1" w:styleId="871ED14555FC451FAB5A3E439F7C8922">
    <w:name w:val="871ED14555FC451FAB5A3E439F7C8922"/>
    <w:rsid w:val="00242897"/>
  </w:style>
  <w:style w:type="paragraph" w:customStyle="1" w:styleId="49609F5A293B41E19D80C8505BE06A73">
    <w:name w:val="49609F5A293B41E19D80C8505BE06A73"/>
    <w:rsid w:val="00242897"/>
  </w:style>
  <w:style w:type="paragraph" w:customStyle="1" w:styleId="68556B65168F408DAE10E741EE4D8E6E">
    <w:name w:val="68556B65168F408DAE10E741EE4D8E6E"/>
    <w:rsid w:val="002428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2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edith Barnes</dc:creator>
  <cp:keywords/>
  <dc:description/>
  <cp:lastModifiedBy>Meredith Barnes</cp:lastModifiedBy>
  <cp:revision>6</cp:revision>
  <dcterms:created xsi:type="dcterms:W3CDTF">2019-07-15T16:18:00Z</dcterms:created>
  <dcterms:modified xsi:type="dcterms:W3CDTF">2019-07-19T12:30:00Z</dcterms:modified>
</cp:coreProperties>
</file>